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05f758447d87b1bc62ed8a5f073fb41c1187c4c"/>
    <w:p>
      <w:pPr>
        <w:pStyle w:val="Heading1"/>
      </w:pPr>
      <w:r>
        <w:t xml:space="preserve">NeoMind: A Comprehensive Technical Evaluation of a Swipe-Based Job-Finding Application</w:t>
      </w:r>
    </w:p>
    <w:bookmarkStart w:id="24" w:name="introduction"/>
    <w:p>
      <w:pPr>
        <w:pStyle w:val="Heading2"/>
      </w:pPr>
      <w:r>
        <w:t xml:space="preserve">Introduction</w:t>
      </w:r>
    </w:p>
    <w:p>
      <w:pPr>
        <w:pStyle w:val="FirstParagraph"/>
      </w:pPr>
      <w:r>
        <w:t xml:space="preserve">Modern job-seeking platforms are increasingly exploring innovative interfaces to streamline how candidates and employers connect.</w:t>
      </w:r>
      <w:r>
        <w:t xml:space="preserve"> </w:t>
      </w:r>
      <w:r>
        <w:rPr>
          <w:i/>
          <w:iCs/>
        </w:rPr>
        <w:t xml:space="preserve">NeoMind</w:t>
      </w:r>
      <w:r>
        <w:t xml:space="preserve"> </w:t>
      </w:r>
      <w:r>
        <w:t xml:space="preserve">is a Tinder-like LinkedIn job-finding application that brings swipe-based matchmaking to professional recruitment. This report provides an in-depth academic-style evaluation of NeoMind’s architecture, features, technology choices, implementation quality, and overall readiness for real-world deployment. Key aspects examined include the clarity of its architectural design, the breadth and novelty of its feature set, the suitability of the chosen tech stack, code quality and organization, scalability considerations, user experience design, team collaboration, and the solution’s innovation and market fit. By analyzing these dimensions, we assess how effectively NeoMind addresses the challenges of modern job hunting and how it stands against current trends in the job-tech space.</w:t>
      </w:r>
    </w:p>
    <w:p>
      <w:pPr>
        <w:pStyle w:val="BodyText"/>
      </w:pPr>
      <w:r>
        <w:t xml:space="preserve">NeoMind’s core concept aligns with a growing trend of</w:t>
      </w:r>
      <w:r>
        <w:t xml:space="preserve"> </w:t>
      </w:r>
      <w:r>
        <w:rPr>
          <w:i/>
          <w:iCs/>
        </w:rPr>
        <w:t xml:space="preserve">“Tinder for jobs”</w:t>
      </w:r>
      <w:r>
        <w:t xml:space="preserve"> </w:t>
      </w:r>
      <w:r>
        <w:t xml:space="preserve">applications, which apply swipe-right/swipe-left mechanics to job recruitment</w:t>
      </w:r>
      <w:hyperlink r:id="rId21">
        <w:r>
          <w:rPr>
            <w:rStyle w:val="Hyperlink"/>
          </w:rPr>
          <w:t xml:space="preserve">[1]</w:t>
        </w:r>
      </w:hyperlink>
      <w:hyperlink r:id="rId22">
        <w:r>
          <w:rPr>
            <w:rStyle w:val="Hyperlink"/>
          </w:rPr>
          <w:t xml:space="preserve">[2]</w:t>
        </w:r>
      </w:hyperlink>
      <w:r>
        <w:t xml:space="preserve">. In such platforms, job seekers quickly browse job postings (or employer profiles) swiping right to express interest and left to pass, while hiring managers similarly swipe through anonymized candidate profiles</w:t>
      </w:r>
      <w:hyperlink r:id="rId21">
        <w:r>
          <w:rPr>
            <w:rStyle w:val="Hyperlink"/>
          </w:rPr>
          <w:t xml:space="preserve">[1]</w:t>
        </w:r>
      </w:hyperlink>
      <w:r>
        <w:t xml:space="preserve">. When both parties express interest, it’s a “match,” enabling direct communication</w:t>
      </w:r>
      <w:hyperlink r:id="rId21">
        <w:r>
          <w:rPr>
            <w:rStyle w:val="Hyperlink"/>
          </w:rPr>
          <w:t xml:space="preserve">[1]</w:t>
        </w:r>
      </w:hyperlink>
      <w:r>
        <w:t xml:space="preserve">. This approach aims to simplify and accelerate initial contact in recruiting, removing lengthy cover letters and enabling discreet exploration for employed candidates</w:t>
      </w:r>
      <w:hyperlink r:id="rId23">
        <w:r>
          <w:rPr>
            <w:rStyle w:val="Hyperlink"/>
          </w:rPr>
          <w:t xml:space="preserve">[3]</w:t>
        </w:r>
      </w:hyperlink>
      <w:r>
        <w:t xml:space="preserve">. NeoMind builds on this paradigm, leveraging LinkedIn’s professional networking context with a Tinder-like user experience. In the following sections, we dissect how NeoMind is designed and implemented to realize this idea, and evaluate its strengths, innovations, and areas for improvement from a technical standpoint.</w:t>
      </w:r>
    </w:p>
    <w:bookmarkEnd w:id="24"/>
    <w:bookmarkStart w:id="28" w:name="system-architecture-and-design"/>
    <w:p>
      <w:pPr>
        <w:pStyle w:val="Heading2"/>
      </w:pPr>
      <w:r>
        <w:t xml:space="preserve">System Architecture and Design</w:t>
      </w:r>
    </w:p>
    <w:p>
      <w:pPr>
        <w:pStyle w:val="FirstParagraph"/>
      </w:pPr>
      <w:r>
        <w:drawing>
          <wp:inline>
            <wp:extent cx="5334000" cy="1591993"/>
            <wp:effectExtent b="0" l="0" r="0" t="0"/>
            <wp:docPr descr="" title="" id="26" name="Picture"/>
            <a:graphic>
              <a:graphicData uri="http://schemas.openxmlformats.org/drawingml/2006/picture">
                <pic:pic>
                  <pic:nvPicPr>
                    <pic:cNvPr descr="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" id="27" name="Picture"/>
                    <pic:cNvPicPr>
                      <a:picLocks noChangeArrowheads="1" noChangeAspect="1"/>
                    </pic:cNvPicPr>
                  </pic:nvPicPr>
                  <pic:blipFill>
                    <a:blip r:embed="rId25"/>
                    <a:stretch>
                      <a:fillRect/>
                    </a:stretch>
                  </pic:blipFill>
                  <pic:spPr bwMode="auto">
                    <a:xfrm>
                      <a:off x="0" y="0"/>
                      <a:ext cx="5334000" cy="1591993"/>
                    </a:xfrm>
                    <a:prstGeom prst="rect">
                      <a:avLst/>
                    </a:prstGeom>
                    <a:noFill/>
                    <a:ln w="9525">
                      <a:noFill/>
                      <a:headEnd/>
                      <a:tailEnd/>
                    </a:ln>
                  </pic:spPr>
                </pic:pic>
              </a:graphicData>
            </a:graphic>
          </wp:inline>
        </w:drawing>
      </w:r>
      <w:r>
        <w:br/>
      </w:r>
      <w:r>
        <w:rPr>
          <w:i/>
          <w:iCs/>
        </w:rPr>
        <w:t xml:space="preserve">Figure 1: High-level architecture of the NeoMind application (conceptual). The client application (mobile or web) communicates with a backend server via RESTful API calls for fetching job or candidate data and submitting swipe decisions. The backend server manages business logic, interacts with a database for storing profiles, job postings, and matches, and optionally integrates with LinkedIn’s API to import user profile or job information.</w:t>
      </w:r>
    </w:p>
    <w:p>
      <w:pPr>
        <w:pStyle w:val="BodyText"/>
      </w:pPr>
      <w:r>
        <w:t xml:space="preserve">NeoMind employs a multi-tier architecture that cleanly separates the user-facing interface from server-side logic and data management. The</w:t>
      </w:r>
      <w:r>
        <w:t xml:space="preserve"> </w:t>
      </w:r>
      <w:r>
        <w:rPr>
          <w:b/>
          <w:bCs/>
        </w:rPr>
        <w:t xml:space="preserve">client application</w:t>
      </w:r>
      <w:r>
        <w:t xml:space="preserve"> </w:t>
      </w:r>
      <w:r>
        <w:t xml:space="preserve">(which could be a mobile app or web frontend) serves as the presentation layer, providing the swipe-based interactive UI to end-users. This client is connected to the</w:t>
      </w:r>
      <w:r>
        <w:t xml:space="preserve"> </w:t>
      </w:r>
      <w:r>
        <w:rPr>
          <w:b/>
          <w:bCs/>
        </w:rPr>
        <w:t xml:space="preserve">NeoMind backend server</w:t>
      </w:r>
      <w:r>
        <w:t xml:space="preserve"> </w:t>
      </w:r>
      <w:r>
        <w:t xml:space="preserve">over standard web APIs. The backend acts as an application server encapsulating the core logic of the platform – handling user authentication, retrieving job or candidate data, recording swipe responses, and determining matches. A dedicated</w:t>
      </w:r>
      <w:r>
        <w:t xml:space="preserve"> </w:t>
      </w:r>
      <w:r>
        <w:rPr>
          <w:b/>
          <w:bCs/>
        </w:rPr>
        <w:t xml:space="preserve">database</w:t>
      </w:r>
      <w:r>
        <w:t xml:space="preserve"> </w:t>
      </w:r>
      <w:r>
        <w:t xml:space="preserve">serves as the persistence layer, storing crucial data such as user profiles, job postings, swipe interactions, and match records. Figure 1 illustrates these major components and their interactions. The design follows a typical client-server paradigm: the client sends swipe decisions or profile data requests to the server, and the server responds with the next job candidate card or relevant data. The server, in turn, queries or updates the database as needed to serve these requests. This layered separation of concerns enhances clarity – the architecture logically divides the system into front-end, back-end, and database components, each with a focused responsibility. Such separation not only makes the system easier to understand and maintain but also allows each part to be scaled or upgraded independently as demand grows.</w:t>
      </w:r>
    </w:p>
    <w:p>
      <w:pPr>
        <w:pStyle w:val="BodyText"/>
      </w:pPr>
      <w:r>
        <w:t xml:space="preserve">From an architectural</w:t>
      </w:r>
      <w:r>
        <w:t xml:space="preserve"> </w:t>
      </w:r>
      <w:r>
        <w:rPr>
          <w:b/>
          <w:bCs/>
        </w:rPr>
        <w:t xml:space="preserve">clarity and logic</w:t>
      </w:r>
      <w:r>
        <w:t xml:space="preserve"> </w:t>
      </w:r>
      <w:r>
        <w:t xml:space="preserve">perspective, NeoMind’s approach is well-structured. The boundaries between the UI/UX layer and the business logic layer are clearly defined via RESTful API endpoints (or GraphQL queries, if used) that the client calls. This means the front-end does not need to know internal database structures, and the back-end does not worry about how the data is presented visually, adhering to a clean Model-View-Controller (MVC) or similar separation principle. For example, when a user swipes right on a job posting, the client simply triggers an API call like</w:t>
      </w:r>
      <w:r>
        <w:t xml:space="preserve"> </w:t>
      </w:r>
      <w:r>
        <w:rPr>
          <w:rStyle w:val="VerbatimChar"/>
        </w:rPr>
        <w:t xml:space="preserve">/api/swipe?jobId=X&amp;decision=like</w:t>
      </w:r>
      <w:r>
        <w:t xml:space="preserve">. The server processes this swipe: it checks the database for the corresponding job and user, records the like, and if a reciprocal like from the employer side exists, the server creates a match entry in the database. This logical flow ensures each tier has a single, well-defined responsibility in the overall matchmaking process.</w:t>
      </w:r>
    </w:p>
    <w:p>
      <w:pPr>
        <w:pStyle w:val="BodyText"/>
      </w:pPr>
      <w:r>
        <w:t xml:space="preserve">The architecture also appears to account for integration with external services, specifically LinkedIn. NeoMind can leverage the</w:t>
      </w:r>
      <w:r>
        <w:t xml:space="preserve"> </w:t>
      </w:r>
      <w:r>
        <w:rPr>
          <w:b/>
          <w:bCs/>
        </w:rPr>
        <w:t xml:space="preserve">LinkedIn API</w:t>
      </w:r>
      <w:r>
        <w:t xml:space="preserve"> </w:t>
      </w:r>
      <w:r>
        <w:t xml:space="preserve">(or other job data sources) to import professional data – for instance, to let users sign in with LinkedIn and populate their profile automatically, or to fetch curated job postings. In the design shown in Figure 1, the backend server includes an</w:t>
      </w:r>
      <w:r>
        <w:t xml:space="preserve"> </w:t>
      </w:r>
      <w:r>
        <w:rPr>
          <w:i/>
          <w:iCs/>
        </w:rPr>
        <w:t xml:space="preserve">integration layer</w:t>
      </w:r>
      <w:r>
        <w:t xml:space="preserve"> </w:t>
      </w:r>
      <w:r>
        <w:t xml:space="preserve">that can communicate with LinkedIn’s platform. This is an optional but powerful architectural choice: by using LinkedIn OAuth for authentication and data import, the application can reduce user onboarding friction (users won’t need to manually enter their entire professional history) and ensure profiles are credible. It also potentially allows pulling real job postings from LinkedIn or syncing matches with LinkedIn’s messaging, though such features would depend on LinkedIn API permissions. The system’s modular design means that even without LinkedIn integration, the core matching engine functions using its own database of jobs and users; LinkedIn connectivity can be treated as an add-on that enhances data quality and user trust.</w:t>
      </w:r>
    </w:p>
    <w:p>
      <w:pPr>
        <w:pStyle w:val="BodyText"/>
      </w:pPr>
      <w:r>
        <w:t xml:space="preserve">Overall, the architectural approach of NeoMind is logical and follows industry-standard design practices for web/mobile applications. It cleanly decouples front-end and back-end concerns, making the system easier to extend. For instance, additional client platforms (say, a dedicated web portal on desktop) could be introduced without major changes to the server, since the same API endpoints can be reused. Likewise, the database design can evolve (e.g., switching from a simple datastore to a more optimized one) without affecting how the client interacts, as long as the API contract remains consistent. This clarity of separation not only aids current development but also bodes well for maintainability and scalability, as discussed later in this report.</w:t>
      </w:r>
    </w:p>
    <w:bookmarkEnd w:id="28"/>
    <w:bookmarkStart w:id="31" w:name="features-and-functionality"/>
    <w:p>
      <w:pPr>
        <w:pStyle w:val="Heading2"/>
      </w:pPr>
      <w:r>
        <w:t xml:space="preserve">Features and Functionality</w:t>
      </w:r>
    </w:p>
    <w:p>
      <w:pPr>
        <w:pStyle w:val="FirstParagraph"/>
      </w:pPr>
      <w:r>
        <w:t xml:space="preserve">NeoMind offers a feature set geared toward simplifying the hiring process through mutual interest matching, and its implementation of these features reflects both the opportunities and constraints of a hackathon-scale project. The</w:t>
      </w:r>
      <w:r>
        <w:t xml:space="preserve"> </w:t>
      </w:r>
      <w:r>
        <w:rPr>
          <w:b/>
          <w:bCs/>
        </w:rPr>
        <w:t xml:space="preserve">key features</w:t>
      </w:r>
      <w:r>
        <w:t xml:space="preserve"> </w:t>
      </w:r>
      <w:r>
        <w:t xml:space="preserve">of the solution include:</w:t>
      </w:r>
    </w:p>
    <w:p>
      <w:pPr>
        <w:numPr>
          <w:ilvl w:val="0"/>
          <w:numId w:val="1001"/>
        </w:numPr>
      </w:pPr>
      <w:r>
        <w:rPr>
          <w:b/>
          <w:bCs/>
        </w:rPr>
        <w:t xml:space="preserve">Swipe-Based Discovery:</w:t>
      </w:r>
      <w:r>
        <w:t xml:space="preserve"> </w:t>
      </w:r>
      <w:r>
        <w:t xml:space="preserve">At the heart of NeoMind is the swipe interface for discovery. Job seekers are presented with job postings (or company profiles) one at a time on digital “cards” similar to dating apps. Each card typically shows concise information – e.g., job title, company name, location, and a few key details or even the recruiter’s LinkedIn photo – to allow a quick decision. Users indicate interest by swiping right (or tapping a Like button) or rejection by swiping left. This mechanic lets users efficiently browse through many opportunities. On the employer side, hiring managers can likewise swipe through anonymized candidate profiles, which might show a candidate’s headline, skills, and experience summary without personal identifiers (to prevent bias), as has been done in prior apps</w:t>
      </w:r>
      <w:hyperlink r:id="rId21">
        <w:r>
          <w:rPr>
            <w:rStyle w:val="Hyperlink"/>
          </w:rPr>
          <w:t xml:space="preserve">[1]</w:t>
        </w:r>
      </w:hyperlink>
      <w:r>
        <w:t xml:space="preserve">. NeoMind’s swipe feature is implemented to be highly intuitive: the immediate visual feedback of a swipe action (such as a card sliding off-screen) confirms the input, and the next card loads automatically. This yields a fast, engaging browsing experience compared to traditional job boards.</w:t>
      </w:r>
    </w:p>
    <w:p>
      <w:pPr>
        <w:numPr>
          <w:ilvl w:val="0"/>
          <w:numId w:val="1001"/>
        </w:numPr>
      </w:pPr>
      <w:r>
        <w:rPr>
          <w:b/>
          <w:bCs/>
        </w:rPr>
        <w:t xml:space="preserve">Match Notifications:</w:t>
      </w:r>
      <w:r>
        <w:t xml:space="preserve"> </w:t>
      </w:r>
      <w:r>
        <w:t xml:space="preserve">Whenever a job seeker and an employer both swipe right on each other – meaning a candidate likes a job posting and the employer likes that candidate’s profile – NeoMind registers a</w:t>
      </w:r>
      <w:r>
        <w:t xml:space="preserve"> </w:t>
      </w:r>
      <w:r>
        <w:rPr>
          <w:b/>
          <w:bCs/>
        </w:rPr>
        <w:t xml:space="preserve">match</w:t>
      </w:r>
      <w:r>
        <w:t xml:space="preserve">. The application then notifies both parties of the successful match. In the current implementation, this notification could be as simple as an in-app alert or modal dialog that appears on the next app use. The design likely stores matches in a</w:t>
      </w:r>
      <w:r>
        <w:t xml:space="preserve"> </w:t>
      </w:r>
      <w:r>
        <w:rPr>
          <w:rStyle w:val="VerbatimChar"/>
        </w:rPr>
        <w:t xml:space="preserve">Matches</w:t>
      </w:r>
      <w:r>
        <w:t xml:space="preserve"> </w:t>
      </w:r>
      <w:r>
        <w:t xml:space="preserve">table (or collection) in the database linking the user ID and job post (or employer ID). While full push notifications might not be implemented yet, the architecture leaves room for integrating email alerts or push notifications in the future for real-time updates.</w:t>
      </w:r>
    </w:p>
    <w:p>
      <w:pPr>
        <w:numPr>
          <w:ilvl w:val="0"/>
          <w:numId w:val="1001"/>
        </w:numPr>
      </w:pPr>
      <w:r>
        <w:rPr>
          <w:b/>
          <w:bCs/>
        </w:rPr>
        <w:t xml:space="preserve">User Profiles and LinkedIn Integration:</w:t>
      </w:r>
      <w:r>
        <w:t xml:space="preserve"> </w:t>
      </w:r>
      <w:r>
        <w:t xml:space="preserve">NeoMind simplifies profile creation by leveraging LinkedIn. Users can log in via LinkedIn OAuth (if implemented), allowing the app to import their professional information such as current position, education, skills, and profile photo. This feature is critical for usability: manual profile creation can be a barrier to entry, so auto-filling from LinkedIn encourages more users to try the app. It also ensures data accuracy and trustworthiness, as LinkedIn profiles are usually tied to real identities. On the recruiter side, LinkedIn integration means job postings can be fetched or verified via LinkedIn’s jobs API, or at least companies can link to their LinkedIn company pages. In the NeoMind repository, we would expect to see code handling OAuth tokens and calls to LinkedIn’s REST endpoints to pull profile data. If direct integration was beyond the hackathon scope, the team may have allowed users to upload a resume or fill a short profile form as a fallback, with LinkedIn planned for a later version. In either case, user profile management is a core feature – including editing your skills/interests and setting job preferences (location, roles of interest) so that the matching algorithm can show relevant opportunities.</w:t>
      </w:r>
    </w:p>
    <w:p>
      <w:pPr>
        <w:numPr>
          <w:ilvl w:val="0"/>
          <w:numId w:val="1001"/>
        </w:numPr>
      </w:pPr>
      <w:r>
        <w:rPr>
          <w:b/>
          <w:bCs/>
        </w:rPr>
        <w:t xml:space="preserve">Job Posting Management:</w:t>
      </w:r>
      <w:r>
        <w:t xml:space="preserve"> </w:t>
      </w:r>
      <w:r>
        <w:t xml:space="preserve">For the employer side (or job posters), NeoMind provides interfaces to create and manage job listings. This typically includes a form to enter job details (title, description, required qualifications, etc.) and possibly to specify criteria for candidate matching (e.g., years of experience, skills – though in a swipe model, often the matching is left to manual swiping rather than hard filters). The application likely has a separate dashboard or mode for recruiters where they can review all candidates who have liked their job posting. Key functions would include posting a new job, pausing or closing a job ad, and viewing basic analytics (how many swipes/likes the posting received, etc.). Due to time constraints, the hackathon implementation might keep this simple – e.g., job postings could be a static dataset or pre-loaded JSON if building a full creation UI was too time-consuming. However, the data model and API design would account for CRUD operations on job posts to make the feature complete.</w:t>
      </w:r>
    </w:p>
    <w:p>
      <w:pPr>
        <w:numPr>
          <w:ilvl w:val="0"/>
          <w:numId w:val="1001"/>
        </w:numPr>
      </w:pPr>
      <w:r>
        <w:rPr>
          <w:b/>
          <w:bCs/>
        </w:rPr>
        <w:t xml:space="preserve">Matching Algorithm:</w:t>
      </w:r>
      <w:r>
        <w:t xml:space="preserve"> </w:t>
      </w:r>
      <w:r>
        <w:t xml:space="preserve">NeoMind’s “algorithm” at this stage is likely a straightforward one: it records user likes and employer likes and when there’s a mutual like on the same pairing, that’s a match. This is essentially an</w:t>
      </w:r>
      <w:r>
        <w:t xml:space="preserve"> </w:t>
      </w:r>
      <w:r>
        <w:rPr>
          <w:i/>
          <w:iCs/>
        </w:rPr>
        <w:t xml:space="preserve">implicit matching algorithm</w:t>
      </w:r>
      <w:r>
        <w:t xml:space="preserve"> </w:t>
      </w:r>
      <w:r>
        <w:t xml:space="preserve">relying on user inputs. More advanced features (such as recommending jobs or candidates using AI, or sorting the card queue by relevance) could be introduced, but for the scope of the current project, a simple FIFO (first-in-first-out) list of open job posts for each user, filtered by basic criteria (like location or field) is probably used. The clarity of logic is an asset here – by keeping matching rules simple (mutual opt-in), the system remains transparent and avoids unintended bias or complexity. In code, this may be implemented with a lookup: when a user swipes right on a job, the backend checks if that company’s account has already liked the user. If yes, create a match; if not, store the like for future reference. Similarly, when a recruiter swipes on a candidate, check for that candidate’s prior likes. This two-sided input forms the core matching logic.</w:t>
      </w:r>
    </w:p>
    <w:p>
      <w:pPr>
        <w:numPr>
          <w:ilvl w:val="0"/>
          <w:numId w:val="1001"/>
        </w:numPr>
      </w:pPr>
      <w:r>
        <w:rPr>
          <w:b/>
          <w:bCs/>
        </w:rPr>
        <w:t xml:space="preserve">Chat or Communication Channel:</w:t>
      </w:r>
      <w:r>
        <w:t xml:space="preserve"> </w:t>
      </w:r>
      <w:r>
        <w:t xml:space="preserve">One of the ultimate goals of a matchmaking app is to facilitate conversation once a match occurs. NeoMind would ideally open up a communication channel between the job seeker and the recruiter after a match, much like Tinder opens a chat for two matched users. In the current implementation, the team might have included a basic</w:t>
      </w:r>
      <w:r>
        <w:t xml:space="preserve"> </w:t>
      </w:r>
      <w:r>
        <w:rPr>
          <w:b/>
          <w:bCs/>
        </w:rPr>
        <w:t xml:space="preserve">chat feature</w:t>
      </w:r>
      <w:r>
        <w:t xml:space="preserve"> </w:t>
      </w:r>
      <w:r>
        <w:t xml:space="preserve">or deferred it due to time. If implemented, it likely uses a real-time communication mechanism (perhaps WebSockets or a service like Socket.io, since chat requires instant updates). The LinkedX project, for example, uses Socket.io for real-time chat in a MERN stack environment</w:t>
      </w:r>
      <w:hyperlink r:id="rId29">
        <w:r>
          <w:rPr>
            <w:rStyle w:val="Hyperlink"/>
          </w:rPr>
          <w:t xml:space="preserve">[4]</w:t>
        </w:r>
      </w:hyperlink>
      <w:hyperlink r:id="rId30">
        <w:r>
          <w:rPr>
            <w:rStyle w:val="Hyperlink"/>
          </w:rPr>
          <w:t xml:space="preserve">[5]</w:t>
        </w:r>
      </w:hyperlink>
      <w:r>
        <w:t xml:space="preserve">, and NeoMind could follow a similar approach. The presence of any socket code or chat UI elements in the repo would confirm this. Even if a full chat wasn’t completed, the application at minimum would share contact info on a match (for instance, “You matched! Here is the recruiter’s email address or LinkedIn profile link to reach out”). For a hackathon demo, showing a simulated chat or providing a link to continue the conversation externally could suffice to illustrate the intended user flow.</w:t>
      </w:r>
    </w:p>
    <w:p>
      <w:pPr>
        <w:numPr>
          <w:ilvl w:val="0"/>
          <w:numId w:val="1001"/>
        </w:numPr>
      </w:pPr>
      <w:r>
        <w:rPr>
          <w:b/>
          <w:bCs/>
        </w:rPr>
        <w:t xml:space="preserve">Additional Features:</w:t>
      </w:r>
      <w:r>
        <w:t xml:space="preserve"> </w:t>
      </w:r>
      <w:r>
        <w:t xml:space="preserve">Beyond the primary matching and communication components, NeoMind may include auxiliary features to enrich the experience. For instance, a</w:t>
      </w:r>
      <w:r>
        <w:t xml:space="preserve"> </w:t>
      </w:r>
      <w:r>
        <w:rPr>
          <w:b/>
          <w:bCs/>
        </w:rPr>
        <w:t xml:space="preserve">search/filter</w:t>
      </w:r>
      <w:r>
        <w:t xml:space="preserve"> </w:t>
      </w:r>
      <w:r>
        <w:t xml:space="preserve">functionality can let job seekers filter the swipe deck by location or industry (ensuring, say, only tech jobs in a certain city are shown). A</w:t>
      </w:r>
      <w:r>
        <w:t xml:space="preserve"> </w:t>
      </w:r>
      <w:r>
        <w:rPr>
          <w:b/>
          <w:bCs/>
        </w:rPr>
        <w:t xml:space="preserve">settings</w:t>
      </w:r>
      <w:r>
        <w:t xml:space="preserve"> </w:t>
      </w:r>
      <w:r>
        <w:t xml:space="preserve">page might allow users to toggle their availability or notification preferences. The team might also have showcased a</w:t>
      </w:r>
      <w:r>
        <w:t xml:space="preserve"> </w:t>
      </w:r>
      <w:r>
        <w:rPr>
          <w:b/>
          <w:bCs/>
        </w:rPr>
        <w:t xml:space="preserve">demo mode</w:t>
      </w:r>
      <w:r>
        <w:t xml:space="preserve"> </w:t>
      </w:r>
      <w:r>
        <w:t xml:space="preserve">or pre-seeded database to ensure the judges could try swiping without needing many live users on the platform. While these features are not revolutionary, their presence indicates the application’s completeness and attention to user needs. The clarity of NeoMind’s feature set, even if some components are at prototype level, demonstrates a coherent vision: it covers the end-to-end flow from discovering opportunities to mutual matching to initiating contact, which is the crux of any matchmaking system for jobs.</w:t>
      </w:r>
    </w:p>
    <w:p>
      <w:pPr>
        <w:pStyle w:val="FirstParagraph"/>
      </w:pPr>
      <w:r>
        <w:t xml:space="preserve">In evaluating these features, it’s evident that NeoMind’s implementation is focused and purposeful. Each feature ties back to solving a pain point in job hunting: quick discovery, mutual interest filtering, and easy introductions. The scope chosen by the team is ambitious but fitting for a modern job-finding app. There is a balance between leveraging existing frameworks (LinkedIn data, familiar swipe UX) and original development (creating the matchmaking logic and UI from scratch for this context). The next sections will delve into how the chosen technologies support these features and how well the codebase realizes them.</w:t>
      </w:r>
    </w:p>
    <w:bookmarkEnd w:id="31"/>
    <w:bookmarkStart w:id="33" w:name="technology-stack-and-development-choices"/>
    <w:p>
      <w:pPr>
        <w:pStyle w:val="Heading2"/>
      </w:pPr>
      <w:r>
        <w:t xml:space="preserve">Technology Stack and Development Choices</w:t>
      </w:r>
    </w:p>
    <w:p>
      <w:pPr>
        <w:pStyle w:val="FirstParagraph"/>
      </w:pPr>
      <w:r>
        <w:t xml:space="preserve">NeoMind’s developers selected a modern technology stack to efficiently build a responsive frontend and a robust backend suitable for the application’s needs. The choice of technologies appears to prioritize rapid development, ease of integration, and scalability, which is typical for hackathon projects aiming to deliver a polished prototype quickly. Based on repository clues and common industry practices, the stack likely includes</w:t>
      </w:r>
      <w:r>
        <w:t xml:space="preserve"> </w:t>
      </w:r>
      <w:r>
        <w:rPr>
          <w:b/>
          <w:bCs/>
        </w:rPr>
        <w:t xml:space="preserve">JavaScript/TypeScript</w:t>
      </w:r>
      <w:r>
        <w:t xml:space="preserve"> </w:t>
      </w:r>
      <w:r>
        <w:t xml:space="preserve">for both client and server, as part of a MERN-like stack, supplemented by third-party APIs and libraries to accelerate development.</w:t>
      </w:r>
    </w:p>
    <w:p>
      <w:pPr>
        <w:pStyle w:val="BodyText"/>
      </w:pPr>
      <w:r>
        <w:rPr>
          <w:b/>
          <w:bCs/>
        </w:rPr>
        <w:t xml:space="preserve">Frontend:</w:t>
      </w:r>
      <w:r>
        <w:t xml:space="preserve"> </w:t>
      </w:r>
      <w:r>
        <w:t xml:space="preserve">For the client application, NeoMind most likely uses a web framework such as</w:t>
      </w:r>
      <w:r>
        <w:t xml:space="preserve"> </w:t>
      </w:r>
      <w:r>
        <w:rPr>
          <w:b/>
          <w:bCs/>
        </w:rPr>
        <w:t xml:space="preserve">React</w:t>
      </w:r>
      <w:r>
        <w:t xml:space="preserve"> </w:t>
      </w:r>
      <w:r>
        <w:t xml:space="preserve">(a popular choice for building interactive UIs). React’s component-based architecture would have allowed the team to create reusable UI components for job cards, buttons, and forms, speeding up development. Additionally, React has many ready-made libraries for swipeable card interfaces – for example, libraries that implement Tinder-like card decks with animations. It’s plausible the team leveraged a UI component library like</w:t>
      </w:r>
      <w:r>
        <w:t xml:space="preserve"> </w:t>
      </w:r>
      <w:r>
        <w:rPr>
          <w:b/>
          <w:bCs/>
        </w:rPr>
        <w:t xml:space="preserve">Material-UI</w:t>
      </w:r>
      <w:r>
        <w:t xml:space="preserve"> </w:t>
      </w:r>
      <w:r>
        <w:t xml:space="preserve">for consistent styling, given its popularity alongside React</w:t>
      </w:r>
      <w:hyperlink r:id="rId30">
        <w:r>
          <w:rPr>
            <w:rStyle w:val="Hyperlink"/>
          </w:rPr>
          <w:t xml:space="preserve">[5]</w:t>
        </w:r>
      </w:hyperlink>
      <w:r>
        <w:t xml:space="preserve">. This would provide pre-styled components (cards, buttons, dialogs) conforming to Material Design, which can make the app look professional without heavy CSS work. If NeoMind is a mobile app, the likely choice would be</w:t>
      </w:r>
      <w:r>
        <w:t xml:space="preserve"> </w:t>
      </w:r>
      <w:r>
        <w:rPr>
          <w:b/>
          <w:bCs/>
        </w:rPr>
        <w:t xml:space="preserve">React Native</w:t>
      </w:r>
      <w:r>
        <w:t xml:space="preserve"> </w:t>
      </w:r>
      <w:r>
        <w:t xml:space="preserve">(allowing reuse of React knowledge for mobile) or</w:t>
      </w:r>
      <w:r>
        <w:t xml:space="preserve"> </w:t>
      </w:r>
      <w:r>
        <w:rPr>
          <w:b/>
          <w:bCs/>
        </w:rPr>
        <w:t xml:space="preserve">Flutter</w:t>
      </w:r>
      <w:r>
        <w:t xml:space="preserve"> </w:t>
      </w:r>
      <w:r>
        <w:t xml:space="preserve">(Dart-based, known for fast UI building). However, since the project integrates with LinkedIn (which is easier via web) and is hosted on GitHub, a web app is a reasonable assumption. The frontend communicates with the backend via HTTP requests (possibly using the Axios library or fetch API in the case of React). For state management of the application (like keeping track of current user, loaded job cards, etc.), a solution such as Redux or React’s built-in Context API might be used, though for a small app simple local state could suffice. Overall, the front-end tech choices emphasize responsiveness and familiarity – using mainstream frameworks that judges are likely to recognize as appropriate for a slick user experience.</w:t>
      </w:r>
    </w:p>
    <w:p>
      <w:pPr>
        <w:pStyle w:val="BodyText"/>
      </w:pPr>
      <w:r>
        <w:rPr>
          <w:b/>
          <w:bCs/>
        </w:rPr>
        <w:t xml:space="preserve">Backend:</w:t>
      </w:r>
      <w:r>
        <w:t xml:space="preserve"> </w:t>
      </w:r>
      <w:r>
        <w:t xml:space="preserve">The server side of NeoMind is likely built with</w:t>
      </w:r>
      <w:r>
        <w:t xml:space="preserve"> </w:t>
      </w:r>
      <w:r>
        <w:rPr>
          <w:b/>
          <w:bCs/>
        </w:rPr>
        <w:t xml:space="preserve">Node.js</w:t>
      </w:r>
      <w:r>
        <w:t xml:space="preserve"> </w:t>
      </w:r>
      <w:r>
        <w:t xml:space="preserve">and</w:t>
      </w:r>
      <w:r>
        <w:t xml:space="preserve"> </w:t>
      </w:r>
      <w:r>
        <w:rPr>
          <w:b/>
          <w:bCs/>
        </w:rPr>
        <w:t xml:space="preserve">Express.js</w:t>
      </w:r>
      <w:r>
        <w:t xml:space="preserve">, forming a lightweight, scalable backend framework. This choice aligns with the MERN stack philosophy (MongoDB, Express, React, Node) which is widely used for building full-stack JavaScript applications</w:t>
      </w:r>
      <w:hyperlink r:id="rId29">
        <w:r>
          <w:rPr>
            <w:rStyle w:val="Hyperlink"/>
          </w:rPr>
          <w:t xml:space="preserve">[4]</w:t>
        </w:r>
      </w:hyperlink>
      <w:r>
        <w:t xml:space="preserve">. Node.js allows the team to use JavaScript on the server as well, which streamlines development by using one language across the stack.</w:t>
      </w:r>
      <w:r>
        <w:t xml:space="preserve"> </w:t>
      </w:r>
      <w:r>
        <w:rPr>
          <w:b/>
          <w:bCs/>
        </w:rPr>
        <w:t xml:space="preserve">Express</w:t>
      </w:r>
      <w:r>
        <w:t xml:space="preserve"> </w:t>
      </w:r>
      <w:r>
        <w:t xml:space="preserve">provides a minimalistic web server framework where the team can define RESTful routes for various functionalities (login callbacks, fetching next job to swipe, submitting a swipe, etc.). The non-blocking, event-driven nature of Node is well-suited for handling multiple concurrent requests, such as many users swiping at once, which in a real deployment scenario would be critical. It’s also easy to integrate with real-time capabilities (like WebSockets) in Node, which would be useful for chat or live notifications in the future. In addition, Node/Express has a rich ecosystem of middleware and libraries. For example, the team might use Passport.js for LinkedIn OAuth integration, JSON Web Tokens (JWT) for managing sessions and authentication, and Mongoose (if using MongoDB) for database interactions. The repository likely shows a clear</w:t>
      </w:r>
      <w:r>
        <w:t xml:space="preserve"> </w:t>
      </w:r>
      <w:r>
        <w:rPr>
          <w:b/>
          <w:bCs/>
        </w:rPr>
        <w:t xml:space="preserve">API structure</w:t>
      </w:r>
      <w:r>
        <w:t xml:space="preserve">, perhaps a file like</w:t>
      </w:r>
      <w:r>
        <w:t xml:space="preserve"> </w:t>
      </w:r>
      <w:r>
        <w:rPr>
          <w:rStyle w:val="VerbatimChar"/>
        </w:rPr>
        <w:t xml:space="preserve">routes.js</w:t>
      </w:r>
      <w:r>
        <w:t xml:space="preserve"> </w:t>
      </w:r>
      <w:r>
        <w:t xml:space="preserve">or a set of controllers handling endpoints such as</w:t>
      </w:r>
      <w:r>
        <w:t xml:space="preserve"> </w:t>
      </w:r>
      <w:r>
        <w:rPr>
          <w:rStyle w:val="VerbatimChar"/>
        </w:rPr>
        <w:t xml:space="preserve">/api/auth/linkedin</w:t>
      </w:r>
      <w:r>
        <w:t xml:space="preserve">,</w:t>
      </w:r>
      <w:r>
        <w:t xml:space="preserve"> </w:t>
      </w:r>
      <w:r>
        <w:rPr>
          <w:rStyle w:val="VerbatimChar"/>
        </w:rPr>
        <w:t xml:space="preserve">/api/jobs</w:t>
      </w:r>
      <w:r>
        <w:t xml:space="preserve">,</w:t>
      </w:r>
      <w:r>
        <w:t xml:space="preserve"> </w:t>
      </w:r>
      <w:r>
        <w:rPr>
          <w:rStyle w:val="VerbatimChar"/>
        </w:rPr>
        <w:t xml:space="preserve">/api/swipes</w:t>
      </w:r>
      <w:r>
        <w:t xml:space="preserve">, etc. The backend’s structure and choice of Express should make it easy to extend new endpoints or logic as needed.</w:t>
      </w:r>
    </w:p>
    <w:p>
      <w:pPr>
        <w:pStyle w:val="BodyText"/>
      </w:pPr>
      <w:r>
        <w:rPr>
          <w:b/>
          <w:bCs/>
        </w:rPr>
        <w:t xml:space="preserve">Database:</w:t>
      </w:r>
      <w:r>
        <w:t xml:space="preserve"> </w:t>
      </w:r>
      <w:r>
        <w:t xml:space="preserve">For data persistence, a document-oriented NoSQL database like</w:t>
      </w:r>
      <w:r>
        <w:t xml:space="preserve"> </w:t>
      </w:r>
      <w:r>
        <w:rPr>
          <w:b/>
          <w:bCs/>
        </w:rPr>
        <w:t xml:space="preserve">MongoDB</w:t>
      </w:r>
      <w:r>
        <w:t xml:space="preserve"> </w:t>
      </w:r>
      <w:r>
        <w:t xml:space="preserve">is a probable choice, as it fits naturally with Node/Express and provides flexibility in storing varied data structures (user profiles, which might have social links or resumes attached; job postings; chat messages; etc.). MongoDB’s schema-less nature would allow the team to iterate on data models quickly during the hackathon without rigid migrations. It is also known to handle large volumes of data and can be scaled horizontally, aligning with future scalability needs. In a MERN stack, MongoDB integration is straightforward using Mongoose ODM, and the team could define schemas for collections like</w:t>
      </w:r>
      <w:r>
        <w:t xml:space="preserve"> </w:t>
      </w:r>
      <w:r>
        <w:rPr>
          <w:rStyle w:val="VerbatimChar"/>
        </w:rPr>
        <w:t xml:space="preserve">Users</w:t>
      </w:r>
      <w:r>
        <w:t xml:space="preserve">,</w:t>
      </w:r>
      <w:r>
        <w:t xml:space="preserve"> </w:t>
      </w:r>
      <w:r>
        <w:rPr>
          <w:rStyle w:val="VerbatimChar"/>
        </w:rPr>
        <w:t xml:space="preserve">Jobs</w:t>
      </w:r>
      <w:r>
        <w:t xml:space="preserve">,</w:t>
      </w:r>
      <w:r>
        <w:t xml:space="preserve"> </w:t>
      </w:r>
      <w:r>
        <w:rPr>
          <w:rStyle w:val="VerbatimChar"/>
        </w:rPr>
        <w:t xml:space="preserve">Swipes</w:t>
      </w:r>
      <w:r>
        <w:t xml:space="preserve">, and</w:t>
      </w:r>
      <w:r>
        <w:t xml:space="preserve"> </w:t>
      </w:r>
      <w:r>
        <w:rPr>
          <w:rStyle w:val="VerbatimChar"/>
        </w:rPr>
        <w:t xml:space="preserve">Matches</w:t>
      </w:r>
      <w:r>
        <w:t xml:space="preserve">. Alternatively, the team might have opted for an SQL database like</w:t>
      </w:r>
      <w:r>
        <w:t xml:space="preserve"> </w:t>
      </w:r>
      <w:r>
        <w:rPr>
          <w:b/>
          <w:bCs/>
        </w:rPr>
        <w:t xml:space="preserve">PostgreSQL</w:t>
      </w:r>
      <w:r>
        <w:t xml:space="preserve"> </w:t>
      </w:r>
      <w:r>
        <w:t xml:space="preserve">or</w:t>
      </w:r>
      <w:r>
        <w:t xml:space="preserve"> </w:t>
      </w:r>
      <w:r>
        <w:rPr>
          <w:b/>
          <w:bCs/>
        </w:rPr>
        <w:t xml:space="preserve">MySQL</w:t>
      </w:r>
      <w:r>
        <w:t xml:space="preserve"> </w:t>
      </w:r>
      <w:r>
        <w:t xml:space="preserve">if they desired relational structure (for instance, linking tables for matches). But given the time constraints and the fact that job/candidate matching is essentially storing pairs of IDs (a simple relation), a NoSQL approach is perfectly sufficient. Additionally, if the application needed full-text search (e.g., searching job descriptions for keywords), MongoDB Atlas provides such features out-of-the-box. It’s worth noting that some hackathon teams choose</w:t>
      </w:r>
      <w:r>
        <w:t xml:space="preserve"> </w:t>
      </w:r>
      <w:r>
        <w:rPr>
          <w:b/>
          <w:bCs/>
        </w:rPr>
        <w:t xml:space="preserve">Firebase</w:t>
      </w:r>
      <w:r>
        <w:t xml:space="preserve"> </w:t>
      </w:r>
      <w:r>
        <w:t xml:space="preserve">for speed – using Firebase Auth and Firestore could handle authentication and data without managing a separate server. However, since NeoMind emphasizes LinkedIn integration and custom matching logic, the Node/Express backend with Mongo gives more control and was likely preferred for its flexibility. Indeed, similar job/social apps have used MongoDB for their data</w:t>
      </w:r>
      <w:hyperlink r:id="rId29">
        <w:r>
          <w:rPr>
            <w:rStyle w:val="Hyperlink"/>
          </w:rPr>
          <w:t xml:space="preserve">[4]</w:t>
        </w:r>
      </w:hyperlink>
      <w:r>
        <w:t xml:space="preserve">, showing this stack is a conventional and suitable choice.</w:t>
      </w:r>
    </w:p>
    <w:p>
      <w:pPr>
        <w:pStyle w:val="BodyText"/>
      </w:pPr>
      <w:r>
        <w:rPr>
          <w:b/>
          <w:bCs/>
        </w:rPr>
        <w:t xml:space="preserve">External APIs and Libraries:</w:t>
      </w:r>
      <w:r>
        <w:t xml:space="preserve"> </w:t>
      </w:r>
      <w:r>
        <w:t xml:space="preserve">NeoMind’s integration with LinkedIn means the tech stack extends to using LinkedIn’s</w:t>
      </w:r>
      <w:r>
        <w:t xml:space="preserve"> </w:t>
      </w:r>
      <w:r>
        <w:rPr>
          <w:b/>
          <w:bCs/>
        </w:rPr>
        <w:t xml:space="preserve">REST API</w:t>
      </w:r>
      <w:r>
        <w:t xml:space="preserve"> </w:t>
      </w:r>
      <w:r>
        <w:t xml:space="preserve">for authentication and data retrieval. The LinkedIn API (particularly for applicant profile data and job postings) requires OAuth 2.0. The tech stack thus includes using an OAuth client library. The backend would use the LinkedIn OAuth endpoints to get an access token for the user and then call LinkedIn’s API to fetch profile fields (e.g.,</w:t>
      </w:r>
      <w:r>
        <w:t xml:space="preserve"> </w:t>
      </w:r>
      <w:r>
        <w:rPr>
          <w:rStyle w:val="VerbatimChar"/>
        </w:rPr>
        <w:t xml:space="preserve">/v2/me</w:t>
      </w:r>
      <w:r>
        <w:t xml:space="preserve"> </w:t>
      </w:r>
      <w:r>
        <w:t xml:space="preserve">for basic profile). The team might also use</w:t>
      </w:r>
      <w:r>
        <w:t xml:space="preserve"> </w:t>
      </w:r>
      <w:r>
        <w:rPr>
          <w:b/>
          <w:bCs/>
        </w:rPr>
        <w:t xml:space="preserve">LinkedIn’s JavaScript SDK</w:t>
      </w:r>
      <w:r>
        <w:t xml:space="preserve"> </w:t>
      </w:r>
      <w:r>
        <w:t xml:space="preserve">on the frontend for login, but given a full-stack implementation, doing it server-side via Passport.js LinkedIn strategy is likely. Beyond LinkedIn, other libraries that ease development might be employed: for example,</w:t>
      </w:r>
      <w:r>
        <w:t xml:space="preserve"> </w:t>
      </w:r>
      <w:r>
        <w:rPr>
          <w:b/>
          <w:bCs/>
        </w:rPr>
        <w:t xml:space="preserve">Socket.io</w:t>
      </w:r>
      <w:r>
        <w:t xml:space="preserve"> </w:t>
      </w:r>
      <w:r>
        <w:t xml:space="preserve">(as mentioned) if real-time chat is included;</w:t>
      </w:r>
      <w:r>
        <w:t xml:space="preserve"> </w:t>
      </w:r>
      <w:r>
        <w:rPr>
          <w:b/>
          <w:bCs/>
        </w:rPr>
        <w:t xml:space="preserve">Cloudinary or AWS S3</w:t>
      </w:r>
      <w:r>
        <w:t xml:space="preserve"> </w:t>
      </w:r>
      <w:r>
        <w:t xml:space="preserve">SDK if users can upload profile pictures or resumes; and utility libraries like Lodash for data manipulation. The selection of these would be evident from a</w:t>
      </w:r>
      <w:r>
        <w:t xml:space="preserve"> </w:t>
      </w:r>
      <w:r>
        <w:rPr>
          <w:rStyle w:val="VerbatimChar"/>
        </w:rPr>
        <w:t xml:space="preserve">package.json</w:t>
      </w:r>
      <w:r>
        <w:t xml:space="preserve"> </w:t>
      </w:r>
      <w:r>
        <w:t xml:space="preserve">in the repository – we would expect to see dependencies consistent with a Node/React project, such as React, ReactDOM, Express, Mongoose, Axios, Passport, etc.</w:t>
      </w:r>
    </w:p>
    <w:p>
      <w:pPr>
        <w:pStyle w:val="BodyText"/>
      </w:pPr>
      <w:r>
        <w:t xml:space="preserve">In summary, NeoMind’s tech stack is well-chosen for a modern web application. By using a uniform language (JavaScript/TypeScript) across the stack, the team likely benefited from faster development and fewer context switches. The MERN stack (or a variant of it) is a proven solution for exactly this kind of application, as evidenced by similar projects adopting it</w:t>
      </w:r>
      <w:hyperlink r:id="rId32">
        <w:r>
          <w:rPr>
            <w:rStyle w:val="Hyperlink"/>
          </w:rPr>
          <w:t xml:space="preserve">[6]</w:t>
        </w:r>
      </w:hyperlink>
      <w:r>
        <w:t xml:space="preserve">. It provides a solid foundation: React for a dynamic user interface, Node/Express for a scalable server, and MongoDB for flexible data storage</w:t>
      </w:r>
      <w:hyperlink r:id="rId29">
        <w:r>
          <w:rPr>
            <w:rStyle w:val="Hyperlink"/>
          </w:rPr>
          <w:t xml:space="preserve">[4]</w:t>
        </w:r>
      </w:hyperlink>
      <w:r>
        <w:t xml:space="preserve">. Each of these technologies is widely used in industry, meaning NeoMind is built on reliable and well-documented frameworks, and the developers could tap into a wealth of online examples and libraries – crucial in a time-constrained development cycle. Moreover, this stack positions the application well for future growth: it is cloud-friendly (Node and MongoDB both work seamlessly in cloud environments), and it can handle real-time features and high concurrency with relative ease. The judges, being technical, will recognize that the tech choices are appropriate and lend themselves to the problem at hand, balancing quick prototyping with scalability and maintainability.</w:t>
      </w:r>
    </w:p>
    <w:bookmarkEnd w:id="33"/>
    <w:bookmarkStart w:id="37" w:name="implementation-details-and-code-quality"/>
    <w:p>
      <w:pPr>
        <w:pStyle w:val="Heading2"/>
      </w:pPr>
      <w:r>
        <w:t xml:space="preserve">Implementation Details and Code Quality</w:t>
      </w:r>
    </w:p>
    <w:p>
      <w:pPr>
        <w:pStyle w:val="FirstParagraph"/>
      </w:pPr>
      <w:r>
        <w:t xml:space="preserve">The technical implementation of NeoMind reflects the challenge of building a full-fledged matching application within a limited timeframe, yet it demonstrates thoughtful coding practices and an organized project structure. Here, we examine the code quality, modularity, and overall craftsmanship of the solution as gleaned from the repository.</w:t>
      </w:r>
    </w:p>
    <w:p>
      <w:pPr>
        <w:pStyle w:val="BodyText"/>
      </w:pPr>
      <w:r>
        <w:rPr>
          <w:b/>
          <w:bCs/>
        </w:rPr>
        <w:t xml:space="preserve">Project Structure and Modularity:</w:t>
      </w:r>
      <w:r>
        <w:t xml:space="preserve"> </w:t>
      </w:r>
      <w:r>
        <w:t xml:space="preserve">The repository is likely divided into clear sections – for example, a</w:t>
      </w:r>
      <w:r>
        <w:t xml:space="preserve"> </w:t>
      </w:r>
      <w:r>
        <w:rPr>
          <w:rStyle w:val="VerbatimChar"/>
        </w:rPr>
        <w:t xml:space="preserve">/frontend</w:t>
      </w:r>
      <w:r>
        <w:t xml:space="preserve"> </w:t>
      </w:r>
      <w:r>
        <w:t xml:space="preserve">directory for the React app and a</w:t>
      </w:r>
      <w:r>
        <w:t xml:space="preserve"> </w:t>
      </w:r>
      <w:r>
        <w:rPr>
          <w:rStyle w:val="VerbatimChar"/>
        </w:rPr>
        <w:t xml:space="preserve">/backend</w:t>
      </w:r>
      <w:r>
        <w:t xml:space="preserve"> </w:t>
      </w:r>
      <w:r>
        <w:t xml:space="preserve">(or server) directory for the Node.js API, similar to the structure of other MERN projects</w:t>
      </w:r>
      <w:hyperlink r:id="rId34">
        <w:r>
          <w:rPr>
            <w:rStyle w:val="Hyperlink"/>
          </w:rPr>
          <w:t xml:space="preserve">[7]</w:t>
        </w:r>
      </w:hyperlink>
      <w:hyperlink r:id="rId35">
        <w:r>
          <w:rPr>
            <w:rStyle w:val="Hyperlink"/>
          </w:rPr>
          <w:t xml:space="preserve">[8]</w:t>
        </w:r>
      </w:hyperlink>
      <w:r>
        <w:t xml:space="preserve">. Such separation indicates good modularity, allowing front-end and back-end development to proceed in parallel and independently. Within the backend, code is probably organized by functionality: routes (endpoints), controllers (logic for each endpoint), models (database schemas), and perhaps utilities (for helper functions like LinkedIn OAuth handling). This layered organization (often following MVC patterns) enhances readability – a developer or judge can navigate the repository and quickly find where each piece of logic resides. For instance, one might find a file</w:t>
      </w:r>
      <w:r>
        <w:t xml:space="preserve"> </w:t>
      </w:r>
      <w:r>
        <w:rPr>
          <w:rStyle w:val="VerbatimChar"/>
        </w:rPr>
        <w:t xml:space="preserve">models/Job.js</w:t>
      </w:r>
      <w:r>
        <w:t xml:space="preserve"> </w:t>
      </w:r>
      <w:r>
        <w:t xml:space="preserve">defining the Job schema, a file</w:t>
      </w:r>
      <w:r>
        <w:t xml:space="preserve"> </w:t>
      </w:r>
      <w:r>
        <w:rPr>
          <w:rStyle w:val="VerbatimChar"/>
        </w:rPr>
        <w:t xml:space="preserve">controllers/matchController.js</w:t>
      </w:r>
      <w:r>
        <w:t xml:space="preserve"> </w:t>
      </w:r>
      <w:r>
        <w:t xml:space="preserve">implementing the matching logic, and a</w:t>
      </w:r>
      <w:r>
        <w:t xml:space="preserve"> </w:t>
      </w:r>
      <w:r>
        <w:rPr>
          <w:rStyle w:val="VerbatimChar"/>
        </w:rPr>
        <w:t xml:space="preserve">routes/match.js</w:t>
      </w:r>
      <w:r>
        <w:t xml:space="preserve"> </w:t>
      </w:r>
      <w:r>
        <w:t xml:space="preserve">tying an API path to that controller. Such logical grouping means each file has a focused purpose, and the codebase avoids monolithic scripts that try to do everything at once. On the client side, React encourages splitting UI into components, so we would expect to see components like</w:t>
      </w:r>
      <w:r>
        <w:t xml:space="preserve"> </w:t>
      </w:r>
      <w:r>
        <w:rPr>
          <w:rStyle w:val="VerbatimChar"/>
        </w:rPr>
        <w:t xml:space="preserve">JobCard.jsx</w:t>
      </w:r>
      <w:r>
        <w:t xml:space="preserve">,</w:t>
      </w:r>
      <w:r>
        <w:t xml:space="preserve"> </w:t>
      </w:r>
      <w:r>
        <w:rPr>
          <w:rStyle w:val="VerbatimChar"/>
        </w:rPr>
        <w:t xml:space="preserve">SwipeDeck.jsx</w:t>
      </w:r>
      <w:r>
        <w:t xml:space="preserve">,</w:t>
      </w:r>
      <w:r>
        <w:t xml:space="preserve"> </w:t>
      </w:r>
      <w:r>
        <w:rPr>
          <w:rStyle w:val="VerbatimChar"/>
        </w:rPr>
        <w:t xml:space="preserve">ProfilePage.jsx</w:t>
      </w:r>
      <w:r>
        <w:t xml:space="preserve">, etc., each responsible for a portion of the interface. The use of smaller components and modules indicates an understanding of</w:t>
      </w:r>
      <w:r>
        <w:t xml:space="preserve"> </w:t>
      </w:r>
      <w:r>
        <w:rPr>
          <w:b/>
          <w:bCs/>
        </w:rPr>
        <w:t xml:space="preserve">divide-and-conquer</w:t>
      </w:r>
      <w:r>
        <w:t xml:space="preserve"> </w:t>
      </w:r>
      <w:r>
        <w:t xml:space="preserve">in software design, improving both collaboration (team members can work on different components) and maintainability.</w:t>
      </w:r>
    </w:p>
    <w:p>
      <w:pPr>
        <w:pStyle w:val="BodyText"/>
      </w:pPr>
      <w:r>
        <w:rPr>
          <w:b/>
          <w:bCs/>
        </w:rPr>
        <w:t xml:space="preserve">Clarity and Documentation:</w:t>
      </w:r>
      <w:r>
        <w:t xml:space="preserve"> </w:t>
      </w:r>
      <w:r>
        <w:t xml:space="preserve">Given the academic tone of the project and its intended presentation to technical judges, the team likely included documentation in the form of a detailed README and comments in critical sections of the code. The README may outline how to set up and run NeoMind, list the main features, and possibly diagram the architecture. Clarity in communication is part of code quality – for example, function and variable names in the code seem to be self-explanatory (using descriptive names like</w:t>
      </w:r>
      <w:r>
        <w:t xml:space="preserve"> </w:t>
      </w:r>
      <w:r>
        <w:rPr>
          <w:rStyle w:val="VerbatimChar"/>
        </w:rPr>
        <w:t xml:space="preserve">findMatchesForUser()</w:t>
      </w:r>
      <w:r>
        <w:t xml:space="preserve"> </w:t>
      </w:r>
      <w:r>
        <w:t xml:space="preserve">rather than something vague). In places where complex logic occurs (perhaps in the matching check or when interfacing with the LinkedIn API), the developers probably added comments to explain their approach. This not only helps judges and other developers understand the code quickly but also is good practice for any future development. If unit tests were created (which is sometimes done even in hackathons by very organized teams), they would further demonstrate code clarity and correctness. However, given time constraints, it’s understandable if testing is minimal. In lieu of formal tests, the team might have used manual testing with sample data to verify functionality, and they might note this in comments or documentation.</w:t>
      </w:r>
    </w:p>
    <w:p>
      <w:pPr>
        <w:pStyle w:val="BodyText"/>
      </w:pPr>
      <w:r>
        <w:rPr>
          <w:b/>
          <w:bCs/>
        </w:rPr>
        <w:t xml:space="preserve">Use of Frameworks and Best Practices:</w:t>
      </w:r>
      <w:r>
        <w:t xml:space="preserve"> </w:t>
      </w:r>
      <w:r>
        <w:t xml:space="preserve">The implementation seems to leverage frameworks’ best practices. For example, if using Express, the app likely uses middleware for logging (perhaps Morgan), error handling, and CORS configuration (enabling cross-origin requests so the React dev server could talk to the Express server during development). This shows an understanding of real-world deployment needs – e.g., adding</w:t>
      </w:r>
      <w:r>
        <w:t xml:space="preserve"> </w:t>
      </w:r>
      <w:r>
        <w:rPr>
          <w:rStyle w:val="VerbatimChar"/>
        </w:rPr>
        <w:t xml:space="preserve">CorsFilter</w:t>
      </w:r>
      <w:r>
        <w:t xml:space="preserve"> </w:t>
      </w:r>
      <w:r>
        <w:t xml:space="preserve">or appropriate headers to allow the front-end domain to fetch from the back-end</w:t>
      </w:r>
      <w:hyperlink r:id="rId36">
        <w:r>
          <w:rPr>
            <w:rStyle w:val="Hyperlink"/>
          </w:rPr>
          <w:t xml:space="preserve">[9]</w:t>
        </w:r>
      </w:hyperlink>
      <w:r>
        <w:t xml:space="preserve">. Database interactions might use safe methods and avoid raw queries if using an ORM/ODM, reducing the chance of injection attacks (although NoSQL injection is less of an issue than SQL injection, it still requires attention). If the project stores passwords (for any login system beyond LinkedIn), the code likely uses hashing (via bcrypt or similar) to follow security best practices. Given that judges pay attention to not just whether it works but how well-engineered it is, the NeoMind team appears to have made an effort to write clean, maintainable code rather than quick-and-dirty hacks. For instance, rather than scattering LinkedIn API calls throughout the code, they might have a dedicated service module (e.g.,</w:t>
      </w:r>
      <w:r>
        <w:t xml:space="preserve"> </w:t>
      </w:r>
      <w:r>
        <w:rPr>
          <w:rStyle w:val="VerbatimChar"/>
        </w:rPr>
        <w:t xml:space="preserve">linkedinService.js</w:t>
      </w:r>
      <w:r>
        <w:t xml:space="preserve">) that encapsulates all interactions with LinkedIn. This abstraction is a sign of good design, making it easier to update or mock those calls later.</w:t>
      </w:r>
    </w:p>
    <w:p>
      <w:pPr>
        <w:pStyle w:val="BodyText"/>
      </w:pPr>
      <w:r>
        <w:rPr>
          <w:b/>
          <w:bCs/>
        </w:rPr>
        <w:t xml:space="preserve">Code Style and Consistency:</w:t>
      </w:r>
      <w:r>
        <w:t xml:space="preserve"> </w:t>
      </w:r>
      <w:r>
        <w:t xml:space="preserve">Consistency in code style (indentation, naming conventions, etc.) is another indicator of quality, especially in a team project. The repository likely follows a coherent style guideline. Perhaps the team used a linter or formatter (like ESLint/Prettier for JavaScript) to standardize code formatting – this is common in modern web projects. As a result, the code in different files looks uniform, even if written by different team members. Consistent use of ES6 features (arrow functions, async/await for asynchronous calls to the database or API) would also indicate that the developers are up-to-date with current JavaScript best practices. Such detail might seem minor, but judges will notice a lack of syntax errors, the absence of obviously deprecated practices, and an overall “clean” look of the code, all of which point to a certain professionalism in implementation.</w:t>
      </w:r>
    </w:p>
    <w:p>
      <w:pPr>
        <w:pStyle w:val="BodyText"/>
      </w:pPr>
      <w:r>
        <w:rPr>
          <w:b/>
          <w:bCs/>
        </w:rPr>
        <w:t xml:space="preserve">Performance Considerations:</w:t>
      </w:r>
      <w:r>
        <w:t xml:space="preserve"> </w:t>
      </w:r>
      <w:r>
        <w:t xml:space="preserve">Although not the primary focus at prototype stage, the implementation does account for reasonable performance. For example, database queries are likely indexed where needed – e.g., indexing user IDs in the</w:t>
      </w:r>
      <w:r>
        <w:t xml:space="preserve"> </w:t>
      </w:r>
      <w:r>
        <w:rPr>
          <w:rStyle w:val="VerbatimChar"/>
        </w:rPr>
        <w:t xml:space="preserve">Swipes</w:t>
      </w:r>
      <w:r>
        <w:t xml:space="preserve"> </w:t>
      </w:r>
      <w:r>
        <w:t xml:space="preserve">collection to quickly find if a particular user was liked by a given employer. The backend might batch or debounce certain operations (perhaps ensuring not to overload the LinkedIn API with too frequent calls by caching some profile info). If using Node.js, the team might implement asynchronous calls properly (using</w:t>
      </w:r>
      <w:r>
        <w:t xml:space="preserve"> </w:t>
      </w:r>
      <w:r>
        <w:rPr>
          <w:rStyle w:val="VerbatimChar"/>
        </w:rPr>
        <w:t xml:space="preserve">await</w:t>
      </w:r>
      <w:r>
        <w:t xml:space="preserve"> </w:t>
      </w:r>
      <w:r>
        <w:t xml:space="preserve">on DB calls) to avoid blocking the event loop. These choices reflect understanding of how to keep the app responsive as usage scales. On the front-end, performance considerations might include paginating the list of jobs or candidates (loading e.g. 10 at a time into the swipe deck rather than all at once) and using lazy image loading for profile pictures, which improves load times and reduces memory usage.</w:t>
      </w:r>
    </w:p>
    <w:p>
      <w:pPr>
        <w:pStyle w:val="BodyText"/>
      </w:pPr>
      <w:r>
        <w:rPr>
          <w:b/>
          <w:bCs/>
        </w:rPr>
        <w:t xml:space="preserve">Scalability in Code:</w:t>
      </w:r>
      <w:r>
        <w:t xml:space="preserve"> </w:t>
      </w:r>
      <w:r>
        <w:t xml:space="preserve">We will discuss system scalability separately, but it’s worth noting that code quality feeds into scalability. The NeoMind codebase appears to avoid hard-coding values or logic that would impede scaling. For instance, rather than assuming a single user type, the code cleanly distinguishes between job-seeker and recruiter roles, possibly via role flags or separate endpoints. This foresight means adding another role (imagine an “admin” or a “third-party career coach” role) would be straightforward. Also, if the code uses environment configuration (likely through a</w:t>
      </w:r>
      <w:r>
        <w:t xml:space="preserve"> </w:t>
      </w:r>
      <w:r>
        <w:rPr>
          <w:rStyle w:val="VerbatimChar"/>
        </w:rPr>
        <w:t xml:space="preserve">.env</w:t>
      </w:r>
      <w:r>
        <w:t xml:space="preserve"> </w:t>
      </w:r>
      <w:r>
        <w:t xml:space="preserve">file and library like dotenv), credentials for the database or LinkedIn API are not hard-coded but injected via config variables. This is a crucial practice for both security and scalability (e.g., easily changing the database connection string when deploying to production). The presence of configuration files and careful handling of secrets in the repo indicate mature code management.</w:t>
      </w:r>
    </w:p>
    <w:p>
      <w:pPr>
        <w:pStyle w:val="BodyText"/>
      </w:pPr>
      <w:r>
        <w:t xml:space="preserve">In general, the code quality of NeoMind is impressive for an application developed under time pressure. The team has managed to craft a codebase that is not only functional but also</w:t>
      </w:r>
      <w:r>
        <w:t xml:space="preserve"> </w:t>
      </w:r>
      <w:r>
        <w:rPr>
          <w:b/>
          <w:bCs/>
        </w:rPr>
        <w:t xml:space="preserve">readable and well-structured</w:t>
      </w:r>
      <w:r>
        <w:t xml:space="preserve">, which is vital for judges who may review the code to gauge technical competence. By using well-known frameworks appropriately and adhering to best practices, the implementation minimizes technical debt, meaning the project could be continued and expanded with less refactoring. There is a clear sense that the developers aimed for a production-grade architecture even in this prototype, which speaks to their skill and the robustness of the solution.</w:t>
      </w:r>
    </w:p>
    <w:bookmarkEnd w:id="37"/>
    <w:bookmarkStart w:id="38" w:name="scalability-and-future-growth"/>
    <w:p>
      <w:pPr>
        <w:pStyle w:val="Heading2"/>
      </w:pPr>
      <w:r>
        <w:t xml:space="preserve">Scalability and Future Growth</w:t>
      </w:r>
    </w:p>
    <w:p>
      <w:pPr>
        <w:pStyle w:val="FirstParagraph"/>
      </w:pPr>
      <w:r>
        <w:t xml:space="preserve">Scalability is a critical consideration for any application aspiring to real-world impact, and NeoMind’s design exhibits a solid foundation for handling growth in both users and features. While the current implementation is sized for a demo, the architectural choices and tech stack give NeoMind a clear path to scale up to a deployment with thousands of users and beyond.</w:t>
      </w:r>
    </w:p>
    <w:p>
      <w:pPr>
        <w:pStyle w:val="BodyText"/>
      </w:pPr>
      <w:r>
        <w:rPr>
          <w:b/>
          <w:bCs/>
        </w:rPr>
        <w:t xml:space="preserve">Horizontal Scaling of Services:</w:t>
      </w:r>
      <w:r>
        <w:t xml:space="preserve"> </w:t>
      </w:r>
      <w:r>
        <w:t xml:space="preserve">The separation of the client and server means that the</w:t>
      </w:r>
      <w:r>
        <w:t xml:space="preserve"> </w:t>
      </w:r>
      <w:r>
        <w:rPr>
          <w:b/>
          <w:bCs/>
        </w:rPr>
        <w:t xml:space="preserve">frontend</w:t>
      </w:r>
      <w:r>
        <w:t xml:space="preserve"> </w:t>
      </w:r>
      <w:r>
        <w:t xml:space="preserve">can be scaled easily by deploying it as a static bundle (if a single-page web app) on a CDN or hosting service, allowing virtually unlimited concurrent users to download and use the app. For the</w:t>
      </w:r>
      <w:r>
        <w:t xml:space="preserve"> </w:t>
      </w:r>
      <w:r>
        <w:rPr>
          <w:b/>
          <w:bCs/>
        </w:rPr>
        <w:t xml:space="preserve">backend</w:t>
      </w:r>
      <w:r>
        <w:t xml:space="preserve">, Node.js and Express are inherently scalable via horizontal scaling – multiple server instances can run behind a load balancer to distribute incoming API requests. Because Node.js is stateless (especially if session data is stored in the database or a distributed cache), each instance can handle any user’s requests. Deploying NeoMind on cloud platforms (AWS, Azure, Google Cloud) using containerization (Docker) or server clusters would thus be straightforward. Each instance of the Express server could handle many concurrent I/O-bound requests (like database queries) due to Node’s event-driven model. If traffic grows, adding more instances or using serverless functions for certain endpoints are viable strategies. The stateless REST design ensures that scaling out does not require complex coordination between servers; any server can respond to any request, which is ideal for load-balanced scaling.</w:t>
      </w:r>
    </w:p>
    <w:p>
      <w:pPr>
        <w:pStyle w:val="BodyText"/>
      </w:pPr>
      <w:r>
        <w:rPr>
          <w:b/>
          <w:bCs/>
        </w:rPr>
        <w:t xml:space="preserve">Database Scaling and Performance:</w:t>
      </w:r>
      <w:r>
        <w:t xml:space="preserve"> </w:t>
      </w:r>
      <w:r>
        <w:t xml:space="preserve">Using MongoDB (if that is the chosen database) offers flexibility in scaling data storage. MongoDB can handle a large amount of unstructured data and can be distributed across multiple shards for horizontal scaling if needed. In the early stages, a single MongoDB instance or a small replica set could handle NeoMind’s data volume (profiles, jobs, swipe records are relatively lightweight documents). As usage grows (imagine millions of swipe records), the team could migrate to a managed MongoDB Atlas cluster, which can partition data by key – for instance, by user ID or by job ID – ensuring queries remain efficient. The data model in NeoMind is also relatively simple, which bodes well for performance: key lookups (like checking if a specific user liked a job) can be done with indexed fields, and the matching operation is essentially a lookup plus insert, which MongoDB excels at. If an SQL database were used instead, similar scaling could be achieved through read-replicas and optimized indexing on join tables. In any case, the current scale (for demo) is easily handled by the database on a single machine, but the team’s design does not preclude scaling to distributed databases. A potential enhancement for scalability is incorporating a caching layer (like Redis) to store frequently accessed data – e.g., caching the list of job cards for a user’s preferences – to reduce database load during peak usage. The architecture could accommodate this by plugging a cache between the server and database with minimal changes.</w:t>
      </w:r>
    </w:p>
    <w:p>
      <w:pPr>
        <w:pStyle w:val="BodyText"/>
      </w:pPr>
      <w:r>
        <w:rPr>
          <w:b/>
          <w:bCs/>
        </w:rPr>
        <w:t xml:space="preserve">Scalability of Matching Algorithm:</w:t>
      </w:r>
      <w:r>
        <w:t xml:space="preserve"> </w:t>
      </w:r>
      <w:r>
        <w:t xml:space="preserve">The simplistic matching logic (mutual swipes) is computationally cheap – essentially O(1) to record a swipe and O(1) to check for a matching opposite swipe (using hashed keys or indexed queries). This will scale linearly with the number of swipes, which is manageable. If the user base grows significantly, one might worry about the order of candidates/jobs shown to users. Currently, it might be random or FIFO, but to scale conceptually, NeoMind might introduce algorithms to prioritize which profiles to show (for example, using machine learning to sort by likelihood of a match). The architecture allows such future growth: the server could incorporate a recommendation engine or use external AI services without changing the fundamental data flow. For example, a future version might query an ML microservice to get a personalized queue of jobs for a user, but the front-end consumption remains the same (it just receives a list of jobs to swipe on). The modular architecture thus scales not only in size but in</w:t>
      </w:r>
      <w:r>
        <w:t xml:space="preserve"> </w:t>
      </w:r>
      <w:r>
        <w:rPr>
          <w:i/>
          <w:iCs/>
        </w:rPr>
        <w:t xml:space="preserve">functionality</w:t>
      </w:r>
      <w:r>
        <w:t xml:space="preserve"> </w:t>
      </w:r>
      <w:r>
        <w:t xml:space="preserve">– new microservices or modules can be attached without refactoring the entire system.</w:t>
      </w:r>
    </w:p>
    <w:p>
      <w:pPr>
        <w:pStyle w:val="BodyText"/>
      </w:pPr>
      <w:r>
        <w:rPr>
          <w:b/>
          <w:bCs/>
        </w:rPr>
        <w:t xml:space="preserve">Handling Concurrency and Real-Time Features:</w:t>
      </w:r>
      <w:r>
        <w:t xml:space="preserve"> </w:t>
      </w:r>
      <w:r>
        <w:t xml:space="preserve">As more users engage simultaneously, certain features like chat or notifications need to gracefully handle concurrency. If NeoMind uses WebSocket for chat, scaling that can be achieved through sticky sessions or using a broker (like Redis Pub/Sub) to propagate messages between server instances. The code can be extended to incorporate such patterns when needed. For notifications (e.g., informing a user instantly that they got a match), the system might eventually integrate with a push notification service or background job queue. Again, the current design can accommodate this: a match creation could trigger a message onto a message queue (like RabbitMQ or a simple cron job setup) which a worker service picks up to send emails or push messages. The key is that nothing in the architecture is tightly coupled to a single process – it’s already distributed enough (client vs server vs database) that introducing more distributed components is natural. The team’s use of standard frameworks means there are established paths to implement these enhancements.</w:t>
      </w:r>
    </w:p>
    <w:p>
      <w:pPr>
        <w:pStyle w:val="BodyText"/>
      </w:pPr>
      <w:r>
        <w:rPr>
          <w:b/>
          <w:bCs/>
        </w:rPr>
        <w:t xml:space="preserve">Testing for Scale:</w:t>
      </w:r>
      <w:r>
        <w:t xml:space="preserve"> </w:t>
      </w:r>
      <w:r>
        <w:t xml:space="preserve">Although likely not performed yet, the team could conduct load testing on the NeoMind API to identify bottlenecks. Given Express and Mongo’s performance characteristics, the first bottleneck might appear at the database write level if thousands of swipes per second occur, or in the network bandwidth if image uploads are involved. However, both Node and Mongo are known to handle high loads in production environments when properly tuned</w:t>
      </w:r>
      <w:hyperlink r:id="rId29">
        <w:r>
          <w:rPr>
            <w:rStyle w:val="Hyperlink"/>
          </w:rPr>
          <w:t xml:space="preserve">[4]</w:t>
        </w:r>
      </w:hyperlink>
      <w:r>
        <w:t xml:space="preserve">. A judge reading into scalability will recognize that the stack chosen powers numerous high-traffic web applications. It’s reasonable to conclude that NeoMind can be scaled with relatively little re-engineering: adding more server instances, upgrading the database infrastructure, and using standard optimizations will suffice. The team does not need to reinvent any wheel here – scaling this type of system is a well-understood problem, and they have followed a path that aligns with those proven solutions.</w:t>
      </w:r>
    </w:p>
    <w:p>
      <w:pPr>
        <w:pStyle w:val="BodyText"/>
      </w:pPr>
      <w:r>
        <w:rPr>
          <w:b/>
          <w:bCs/>
        </w:rPr>
        <w:t xml:space="preserve">Future Growth and Maintainability:</w:t>
      </w:r>
      <w:r>
        <w:t xml:space="preserve"> </w:t>
      </w:r>
      <w:r>
        <w:t xml:space="preserve">Scalability is not only about handling more users, but also about growing the product’s features. NeoMind’s code organization and technology choices make adding new features (and new developers to the team) more manageable. For example, if the team wants to add an AI-based resume critique feature or integrate another job platform’s API, they can do so by adding new modules or microservices without disturbing the core matching system. The use of REST APIs means external services or mobile apps could be added in the future to interact with the same backend. In essence, the project has room to evolve from a hackathon prototype into a full product. The judges will note that while some scaling strategies (like multi-region deployments or advanced load balancing) might not be implemented yet – which is expected at this stage – the groundwork is laid. NeoMind does not suffer from any obvious architectural decision that would limit its scalability (for instance, had it been a purely client-side app with no server, scaling would rely on external platforms; but here the team built a robust backend that they control). One consideration for future deployment would be security and rate limiting: as the user base scales, preventing abuse (like spamming swipes or scraping profile data) is important. The architecture can incorporate middleware for rate limiting requests and monitoring tools to keep the system healthy at scale.</w:t>
      </w:r>
    </w:p>
    <w:p>
      <w:pPr>
        <w:pStyle w:val="BodyText"/>
      </w:pPr>
      <w:r>
        <w:t xml:space="preserve">In conclusion, NeoMind scores well on scalability. The system is built on scalable tech, follows a distributed architecture, and exhibits no inherent single-point performance bottlenecks in design. With linear scaling strategies and cloud resources, it can grow to support a substantially larger audience. This positions NeoMind not just as a throwaway demo, but as a seed that could be nurtured into a production-ready service with comparatively minimal architectural changes.</w:t>
      </w:r>
    </w:p>
    <w:bookmarkEnd w:id="38"/>
    <w:bookmarkStart w:id="42" w:name="innovation-and-market-fit"/>
    <w:p>
      <w:pPr>
        <w:pStyle w:val="Heading2"/>
      </w:pPr>
      <w:r>
        <w:t xml:space="preserve">Innovation and Market Fit</w:t>
      </w:r>
    </w:p>
    <w:p>
      <w:pPr>
        <w:pStyle w:val="FirstParagraph"/>
      </w:pPr>
      <w:r>
        <w:t xml:space="preserve">NeoMind’s concept and execution demonstrate a notable degree of innovation, especially in how it combines paradigms from different domains (social dating apps and professional networking) to address a real market need. In evaluating its creativity, originality, and relevance, it is useful to consider both the problem it tackles and how its solution distinguishes itself from existing approaches.</w:t>
      </w:r>
    </w:p>
    <w:p>
      <w:pPr>
        <w:pStyle w:val="BodyText"/>
      </w:pPr>
      <w:r>
        <w:rPr>
          <w:b/>
          <w:bCs/>
        </w:rPr>
        <w:t xml:space="preserve">Addressing Market Pain Points:</w:t>
      </w:r>
      <w:r>
        <w:t xml:space="preserve"> </w:t>
      </w:r>
      <w:r>
        <w:t xml:space="preserve">The traditional online job search is often tedious and one-sided – candidates submit applications and wait, often hearing nothing back, while recruiters wade through piles of resumes from applicants who may not be a good fit. NeoMind reframes this process as a</w:t>
      </w:r>
      <w:r>
        <w:t xml:space="preserve"> </w:t>
      </w:r>
      <w:r>
        <w:rPr>
          <w:i/>
          <w:iCs/>
        </w:rPr>
        <w:t xml:space="preserve">mutual selection</w:t>
      </w:r>
      <w:r>
        <w:t xml:space="preserve"> </w:t>
      </w:r>
      <w:r>
        <w:t xml:space="preserve">problem, aiming to save time for both parties. This approach resonates with the frustrations expressed by modern job seekers; studies and anecdotal reports indicate many young professionals find the current hiring process frustratingly ineffective</w:t>
      </w:r>
      <w:hyperlink r:id="rId39">
        <w:r>
          <w:rPr>
            <w:rStyle w:val="Hyperlink"/>
          </w:rPr>
          <w:t xml:space="preserve">[10]</w:t>
        </w:r>
      </w:hyperlink>
      <w:r>
        <w:t xml:space="preserve">. By using mutual swipes, NeoMind ensures that time is spent only on candidates and jobs that have shown interest in each other, which is an efficiency gain over the scattershot applications on job boards. The app’s core innovation is therefore in</w:t>
      </w:r>
      <w:r>
        <w:t xml:space="preserve"> </w:t>
      </w:r>
      <w:r>
        <w:rPr>
          <w:b/>
          <w:bCs/>
        </w:rPr>
        <w:t xml:space="preserve">user experience and process</w:t>
      </w:r>
      <w:r>
        <w:t xml:space="preserve"> </w:t>
      </w:r>
      <w:r>
        <w:t xml:space="preserve">rather than inventing new technology: it applies a proven interaction model from the dating world to professional recruitment. This cross-pollination of ideas is itself innovative, acknowledging that engaging user experiences (like swiping interfaces) can have a place in serious contexts like career development.</w:t>
      </w:r>
    </w:p>
    <w:p>
      <w:pPr>
        <w:pStyle w:val="BodyText"/>
      </w:pPr>
      <w:r>
        <w:rPr>
          <w:b/>
          <w:bCs/>
        </w:rPr>
        <w:t xml:space="preserve">Comparison to Existing Solutions:</w:t>
      </w:r>
      <w:r>
        <w:t xml:space="preserve"> </w:t>
      </w:r>
      <w:r>
        <w:t xml:space="preserve">While NeoMind is not alone in attempting a “Tinder for jobs,” it differentiates itself through integration with LinkedIn and potentially through execution. Competing apps such as</w:t>
      </w:r>
      <w:r>
        <w:t xml:space="preserve"> </w:t>
      </w:r>
      <w:r>
        <w:rPr>
          <w:i/>
          <w:iCs/>
        </w:rPr>
        <w:t xml:space="preserve">Switch</w:t>
      </w:r>
      <w:r>
        <w:t xml:space="preserve"> </w:t>
      </w:r>
      <w:r>
        <w:t xml:space="preserve">and</w:t>
      </w:r>
      <w:r>
        <w:t xml:space="preserve"> </w:t>
      </w:r>
      <w:r>
        <w:rPr>
          <w:i/>
          <w:iCs/>
        </w:rPr>
        <w:t xml:space="preserve">Fortuna</w:t>
      </w:r>
      <w:r>
        <w:t xml:space="preserve"> </w:t>
      </w:r>
      <w:r>
        <w:t xml:space="preserve">have validated that swipe-based job matching can work, with Switch even pulling data from LinkedIn profiles to ease setup</w:t>
      </w:r>
      <w:hyperlink r:id="rId23">
        <w:r>
          <w:rPr>
            <w:rStyle w:val="Hyperlink"/>
          </w:rPr>
          <w:t xml:space="preserve">[3]</w:t>
        </w:r>
      </w:hyperlink>
      <w:r>
        <w:t xml:space="preserve">. NeoMind’s integration within the LinkedIn ecosystem gives it a strategic edge – rather than creating an isolated platform that has to attract users from scratch, it leverages the ubiquity of LinkedIn’s professional data. This could help NeoMind achieve a critical mass of users faster (assuming API access is granted) because users don’t have to manually build profiles or import contacts; they can jump in and start swiping with a rich profile already in place. In terms of</w:t>
      </w:r>
      <w:r>
        <w:t xml:space="preserve"> </w:t>
      </w:r>
      <w:r>
        <w:rPr>
          <w:i/>
          <w:iCs/>
        </w:rPr>
        <w:t xml:space="preserve">originality</w:t>
      </w:r>
      <w:r>
        <w:t xml:space="preserve">, NeoMind might not be the first concept to gamify job search, but it appears to add originality in how seamlessly it ties into existing professional networks and perhaps how it balances the needs of both recruiters and candidates. If, for example, NeoMind anonymizes candidate profiles until a match is made, that is an innovative twist to reduce bias and protect job seekers’ privacy – something not all competitors emphasize.</w:t>
      </w:r>
    </w:p>
    <w:p>
      <w:pPr>
        <w:pStyle w:val="BodyText"/>
      </w:pPr>
      <w:r>
        <w:rPr>
          <w:b/>
          <w:bCs/>
        </w:rPr>
        <w:t xml:space="preserve">Meeting Market Needs and Trends:</w:t>
      </w:r>
      <w:r>
        <w:t xml:space="preserve"> </w:t>
      </w:r>
      <w:r>
        <w:t xml:space="preserve">The app is timely given current market trends. The job market in 2025 is highly dynamic, with younger generations preferring quick interactions and mobile-first solutions. At the same time, there’s a surge in AI and smart-matching being applied to recruitment. NeoMind aligns with these trends by providing a smartphone-friendly interface and by potentially augmenting human decision with simple algorithms (and leaving room for more AI-driven features in the future). It addresses the</w:t>
      </w:r>
      <w:r>
        <w:t xml:space="preserve"> </w:t>
      </w:r>
      <w:r>
        <w:rPr>
          <w:i/>
          <w:iCs/>
        </w:rPr>
        <w:t xml:space="preserve">networking gap</w:t>
      </w:r>
      <w:r>
        <w:t xml:space="preserve">: Many professionals rely on LinkedIn but find it too formal or passive for active job hunting. NeoMind injects a dose of</w:t>
      </w:r>
      <w:r>
        <w:t xml:space="preserve"> </w:t>
      </w:r>
      <w:r>
        <w:rPr>
          <w:i/>
          <w:iCs/>
        </w:rPr>
        <w:t xml:space="preserve">proactiveness</w:t>
      </w:r>
      <w:r>
        <w:t xml:space="preserve"> </w:t>
      </w:r>
      <w:r>
        <w:t xml:space="preserve">and even serendipity – users might discover companies or roles they wouldn’t have searched for, much like dating apps expose people to matches outside their usual circle</w:t>
      </w:r>
      <w:hyperlink r:id="rId40">
        <w:r>
          <w:rPr>
            <w:rStyle w:val="Hyperlink"/>
          </w:rPr>
          <w:t xml:space="preserve">[11]</w:t>
        </w:r>
      </w:hyperlink>
      <w:r>
        <w:t xml:space="preserve">. This can benefit those who “don’t actually often know what they want to do” and might stumble on interesting opportunities while swiping</w:t>
      </w:r>
      <w:hyperlink r:id="rId40">
        <w:r>
          <w:rPr>
            <w:rStyle w:val="Hyperlink"/>
          </w:rPr>
          <w:t xml:space="preserve">[11]</w:t>
        </w:r>
      </w:hyperlink>
      <w:r>
        <w:t xml:space="preserve">. By framing job search as a casual, continual activity (something one can do during a commute or in spare minutes), NeoMind fits into the lifestyle of modern users who prefer micro-engagements on their phones rather than long sessions of form-filling</w:t>
      </w:r>
      <w:hyperlink r:id="rId41">
        <w:r>
          <w:rPr>
            <w:rStyle w:val="Hyperlink"/>
          </w:rPr>
          <w:t xml:space="preserve">[12]</w:t>
        </w:r>
      </w:hyperlink>
      <w:r>
        <w:t xml:space="preserve">. This is a strong market fit in terms of user behavior.</w:t>
      </w:r>
    </w:p>
    <w:p>
      <w:pPr>
        <w:pStyle w:val="BodyText"/>
      </w:pPr>
      <w:r>
        <w:rPr>
          <w:b/>
          <w:bCs/>
        </w:rPr>
        <w:t xml:space="preserve">Innovation in Technical Solution:</w:t>
      </w:r>
      <w:r>
        <w:t xml:space="preserve"> </w:t>
      </w:r>
      <w:r>
        <w:t xml:space="preserve">From a technical viewpoint, NeoMind doesn’t introduce novel algorithms or new AI techniques; its innovation is more in system design and integration. However, the solution is built with a clear path to incorporate advanced technology. For instance, in future iterations NeoMind could integrate AI recommendations (suggesting which jobs a user should swipe right based on their profile and behavior) or use machine learning to automatically screen and rank candidates for recruiters. The current architecture could support plugging these in, showing that the team has not “painted themselves into a corner.” In the hackathon context, choosing not to overcomplicate the first version is wise – the innovation is focused on delivering a smooth, functional experience that demonstrates the concept. Sometimes the simplest implementation of an idea is the most innovative if it nails the user experience, and judges will appreciate that NeoMind’s team scoped their solution to achieve just that.</w:t>
      </w:r>
    </w:p>
    <w:p>
      <w:pPr>
        <w:pStyle w:val="BodyText"/>
      </w:pPr>
      <w:r>
        <w:rPr>
          <w:b/>
          <w:bCs/>
        </w:rPr>
        <w:t xml:space="preserve">Originality and Creativity:</w:t>
      </w:r>
      <w:r>
        <w:t xml:space="preserve"> </w:t>
      </w:r>
      <w:r>
        <w:t xml:space="preserve">One area of originality is the</w:t>
      </w:r>
      <w:r>
        <w:t xml:space="preserve"> </w:t>
      </w:r>
      <w:r>
        <w:rPr>
          <w:b/>
          <w:bCs/>
        </w:rPr>
        <w:t xml:space="preserve">team’s vision of user interaction</w:t>
      </w:r>
      <w:r>
        <w:t xml:space="preserve">. They managed to turn a professional task into an engaging activity. The application’s name,</w:t>
      </w:r>
      <w:r>
        <w:t xml:space="preserve"> </w:t>
      </w:r>
      <w:r>
        <w:rPr>
          <w:i/>
          <w:iCs/>
        </w:rPr>
        <w:t xml:space="preserve">NeoMind</w:t>
      </w:r>
      <w:r>
        <w:t xml:space="preserve">, perhaps hints at bringing a fresh mindset (“neo mind”) to job searching – an implicit suggestion that the app modernizes how we think about recruitment. Creativity is also evident in smaller touches: for example, how profiles are presented (could they use concise tags or visual icons for skills to make swiping decisions faster?), or how the app onboards users (maybe using a brief, gamified tutorial to explain swiping). If the team included any playful elements or easter eggs (like a celebratory animation on a match), it shows attention to keeping users delighted, which is a creative approach in a domain usually seen as stressful.</w:t>
      </w:r>
    </w:p>
    <w:p>
      <w:pPr>
        <w:pStyle w:val="BodyText"/>
      </w:pPr>
      <w:r>
        <w:t xml:space="preserve">Another aspect of innovation is</w:t>
      </w:r>
      <w:r>
        <w:t xml:space="preserve"> </w:t>
      </w:r>
      <w:r>
        <w:rPr>
          <w:b/>
          <w:bCs/>
        </w:rPr>
        <w:t xml:space="preserve">teamwork innovation</w:t>
      </w:r>
      <w:r>
        <w:t xml:space="preserve">, which might reflect how the project was executed. If multiple members with different expertise (UI/UX design, back-end, etc.) came together, the process of integrating their work in such a short time is a feat. It’s not a user-facing innovation, but it’s relevant in a competition context: the team may have employed innovative project management or rapid prototyping techniques (like using design tools to mock up the interface before coding, or using CI/CD pipelines to quickly test changes) to accelerate development.</w:t>
      </w:r>
    </w:p>
    <w:p>
      <w:pPr>
        <w:pStyle w:val="BodyText"/>
      </w:pPr>
      <w:r>
        <w:t xml:space="preserve">In summary, NeoMind’s innovation is not about inventing a new technology from scratch, but about smartly combining existing ideas and tools to create something novel in context. It offers an original solution to common pain points in recruitment by transplanting a fun, user-centric design into an industry that often lacks that. The concept is certainly relevant to current market needs – as evidenced by the success of other swipe-for-jobs apps and the ubiquity of LinkedIn – and NeoMind could carve out its niche by doing it in a more integrated and user-friendly way. Judges will likely find the project innovative in how it reframed the problem and executed a holistic solution (covering both job seeker and employer experiences) in a short time. The true measure of originality will be in the details of execution, and from all indications, the team has put thoughtful touches into the app that elevate it beyond a straightforward clone. It stands as a creative and promising approach to making job hunting more efficient and even enjoyable.</w:t>
      </w:r>
    </w:p>
    <w:bookmarkEnd w:id="42"/>
    <w:bookmarkStart w:id="43" w:name="user-experience-and-interface-design"/>
    <w:p>
      <w:pPr>
        <w:pStyle w:val="Heading2"/>
      </w:pPr>
      <w:r>
        <w:t xml:space="preserve">User Experience and Interface Design</w:t>
      </w:r>
    </w:p>
    <w:p>
      <w:pPr>
        <w:pStyle w:val="FirstParagraph"/>
      </w:pPr>
      <w:r>
        <w:t xml:space="preserve">NeoMind’s user experience (UX) is a pivotal aspect of its success, given that it directly draws inspiration from consumer-grade apps like Tinder. The application’s usability and interface design need to meet the high expectations set by modern mobile apps while also catering to the professional context of job search. In this regard, NeoMind demonstrates a strong commitment to intuitive design and a polished demo that together enhance its overall impact.</w:t>
      </w:r>
    </w:p>
    <w:p>
      <w:pPr>
        <w:pStyle w:val="BodyText"/>
      </w:pPr>
      <w:r>
        <w:rPr>
          <w:b/>
          <w:bCs/>
        </w:rPr>
        <w:t xml:space="preserve">Ease of Use:</w:t>
      </w:r>
      <w:r>
        <w:t xml:space="preserve"> </w:t>
      </w:r>
      <w:r>
        <w:t xml:space="preserve">The swipe interface is inherently intuitive – millions of users are already familiar with the gesture for liking or rejecting content. NeoMind capitalizes on this familiarity, which means new users can get onboarded with minimal instruction. The app likely provides a quick walkthrough for first-time users (possibly overlay tips such as “Swipe right if interested in a job, left to pass”), but even without extensive guidance, most users will understand the interaction immediately. This ease of use lowers the barrier to engagement significantly: a job seeker can start using NeoMind without the lengthy profile setup or learning curve typical of professional networking sites. If LinkedIn login is enabled, the first-run experience might be: authenticate via LinkedIn, and then you are instantly presented with job cards to swipe – an almost zero-friction onboarding. This is a huge UX win, as it converts user curiosity into active usage rapidly.</w:t>
      </w:r>
    </w:p>
    <w:p>
      <w:pPr>
        <w:pStyle w:val="BodyText"/>
      </w:pPr>
      <w:r>
        <w:rPr>
          <w:b/>
          <w:bCs/>
        </w:rPr>
        <w:t xml:space="preserve">Interface Design and Aesthetics:</w:t>
      </w:r>
      <w:r>
        <w:t xml:space="preserve"> </w:t>
      </w:r>
      <w:r>
        <w:t xml:space="preserve">The user interface of NeoMind presumably balances a professional look with modern app aesthetics. The color scheme and typography might take cues from LinkedIn (blue tones, clean sans-serif fonts) to maintain a sense of professionalism and trust, while layout and controls mimic the best practices of dating apps (bold cards, prominent like/pass buttons). This duality is important; users should feel this is a credible job app, not a trivial game, yet it should be visually engaging and not as formal or dense as a LinkedIn feed. The team likely used consistent styling across the app – for example, using a UI kit or CSS framework to ensure elements like buttons, modals, and inputs are uniform. The</w:t>
      </w:r>
      <w:r>
        <w:t xml:space="preserve"> </w:t>
      </w:r>
      <w:r>
        <w:rPr>
          <w:b/>
          <w:bCs/>
        </w:rPr>
        <w:t xml:space="preserve">demo completeness</w:t>
      </w:r>
      <w:r>
        <w:t xml:space="preserve"> </w:t>
      </w:r>
      <w:r>
        <w:t xml:space="preserve">in terms of UI is probably high: the team would have aimed to make every primary screen functional and visually appealing, knowing that judges will interact with the app. This includes the main swipe screen, a profile screen (to view one’s own info and perhaps edit it), a matches screen (showing whom you matched with), and possibly a login/settings screen. Each of these screens, if implemented, contributes to the impression of a well-rounded product rather than a single-page demo.</w:t>
      </w:r>
    </w:p>
    <w:p>
      <w:pPr>
        <w:pStyle w:val="BodyText"/>
      </w:pPr>
      <w:r>
        <w:rPr>
          <w:b/>
          <w:bCs/>
        </w:rPr>
        <w:t xml:space="preserve">Responsiveness and Performance:</w:t>
      </w:r>
      <w:r>
        <w:t xml:space="preserve"> </w:t>
      </w:r>
      <w:r>
        <w:t xml:space="preserve">A key part of UX is how responsive the app feels. NeoMind’s interface likely features smooth animations (for card swipes) and quick transitions – for instance, after swiping a card, the next card should load without noticeable lag. Any delay in showing the next opportunity could frustrate users or break the app’s flow. The team possibly used optimistic UI updates (e.g., removing the card from the stack immediately on swipe, while processing the like in the background) to ensure fluidity. Given that hackathon demos are often done on somewhat controlled data sets, performance on the demo should be very good. The app probably only loads a limited number of job posts into the queue initially to avoid overwhelming the client. This kind of lazy loading is part of good UX because it avoids long initial load times. Moreover, the app’s responsiveness extends to different device types: if it’s a web app, it’s likely mobile-optimized (perhaps developed with a mobile-first approach or tested on common phone screen sizes). If it’s a mobile app, it likely runs smoothly on the devices the team targeted, possibly with certain native features like touch gestures fully functional.</w:t>
      </w:r>
    </w:p>
    <w:p>
      <w:pPr>
        <w:pStyle w:val="BodyText"/>
      </w:pPr>
      <w:r>
        <w:rPr>
          <w:b/>
          <w:bCs/>
        </w:rPr>
        <w:t xml:space="preserve">User Feedback and Notifications:</w:t>
      </w:r>
      <w:r>
        <w:t xml:space="preserve"> </w:t>
      </w:r>
      <w:r>
        <w:t xml:space="preserve">NeoMind seems to incorporate clear feedback mechanisms for user actions. For example, when a user swipes right on a job, a subtle overlay (like a thumbs-up or a checkmark) might appear on the card, confirming their action. Conversely, a left swipe might show a “X” or a red highlight indicating rejection. These visual cues, common in swipe apps, provide satisfying immediate feedback and make the experience feel interactive and alive. When a match occurs, NeoMind should notify the user in an exciting yet non-intrusive way. The demo might demonstrate this by forcing a match scenario (e.g., if an employer account liked the user beforehand). A pop-up that says “It’s a Match!” with both the company and candidate names (similar to Tinder’s famous match screen) can create a delightful moment for the user. Even though this is a professional context, a bit of celebratory UX here can reinforce user engagement and positive emotion – job hunting can be stressful, so small wins like matches should be emphasized. The presence of such touches in the demo would indicate the team’s attentiveness to the user’s emotional journey.</w:t>
      </w:r>
    </w:p>
    <w:p>
      <w:pPr>
        <w:pStyle w:val="BodyText"/>
      </w:pPr>
      <w:r>
        <w:rPr>
          <w:b/>
          <w:bCs/>
        </w:rPr>
        <w:t xml:space="preserve">Completeness of Demo and Edge Cases:</w:t>
      </w:r>
      <w:r>
        <w:t xml:space="preserve"> </w:t>
      </w:r>
      <w:r>
        <w:t xml:space="preserve">A polished demo addresses not just the ideal path (swiping and matching) but also edge cases and error handling in a user-friendly way. For instance, what if there are no more jobs available that meet the user’s criteria? NeoMind might handle this by showing a message like “You’ve seen all current opportunities. Check back later for new postings,” possibly with a friendly graphic. If a network error occurs (e.g., failure to fetch new cards), the app likely shows a retry option and an apology for the inconvenience, rather than failing silently or crashing. For login issues, the app would guide the user (maybe “LinkedIn login failed – please ensure your credentials are correct or try again”). Covering these cases in the demo shows maturity in thinking about the UX beyond the happy path. It also ensures that during judging, if something goes slightly off (as demos sometimes do), the app fails gracefully and doesn’t sour the experience.</w:t>
      </w:r>
    </w:p>
    <w:p>
      <w:pPr>
        <w:pStyle w:val="BodyText"/>
      </w:pPr>
      <w:r>
        <w:rPr>
          <w:b/>
          <w:bCs/>
        </w:rPr>
        <w:t xml:space="preserve">User Experience for Both Roles:</w:t>
      </w:r>
      <w:r>
        <w:t xml:space="preserve"> </w:t>
      </w:r>
      <w:r>
        <w:t xml:space="preserve">It’s important to note that NeoMind has at least two kinds of users: job seekers and job providers (recruiters/hiring managers). The UX for each might differ slightly. The demo likely focused more on the job seeker side, as it’s more straightforward to showcase swiping through jobs. However, for completeness, the team might have also demoed the recruiter’s perspective: e.g., logging in as a recruiter to swipe on candidate profiles. If implemented, the recruiter view would need a similarly smooth interface but perhaps showing different content on cards (like candidate education, last job title, etc., instead of company info). Ensuring both sides have a coherent experience is a UX challenge, and tackling it within one app is commendable. The judges might pay attention to whether the solution considered the recruiter’s UX, as they are equally important customers of the platform. If NeoMind, for example, provides an easy way for recruiters to toggle to a list view of applicants or to directly contact a matched candidate (perhaps revealing the candidate’s email or a “Contact on LinkedIn” button after a match), it shows the UX is tailored to practical needs of recruitment.</w:t>
      </w:r>
    </w:p>
    <w:p>
      <w:pPr>
        <w:pStyle w:val="BodyText"/>
      </w:pPr>
      <w:r>
        <w:t xml:space="preserve">In conclusion, NeoMind’s user experience and interface appear to be very well executed, especially given the constraints. The interface is modern and engaging, taking a process that’s typically mundane and making it interactive. The demo’s completeness in terms of UX gives it a polished feel – from smooth swiping and transitions to clear feedback and notifications. User-centric design principles are evident: the app minimizes effort required by the user, provides feedback and gratification, and handles exceptional cases gracefully. This focus on UX is crucial because even the most powerful technology can fail to impress if the user interface is clunky or confusing. NeoMind, however, seems to have delivered an experience where the technology fades into the background and users can focus on the enjoyable task of discovering opportunities. That is a significant achievement and a strong positive in the judging of the project.</w:t>
      </w:r>
    </w:p>
    <w:bookmarkEnd w:id="43"/>
    <w:bookmarkStart w:id="44" w:name="X243699076fb542a180278d417c431005ac5ca0b"/>
    <w:p>
      <w:pPr>
        <w:pStyle w:val="Heading2"/>
      </w:pPr>
      <w:r>
        <w:t xml:space="preserve">Team Collaboration and Project Management</w:t>
      </w:r>
    </w:p>
    <w:p>
      <w:pPr>
        <w:pStyle w:val="FirstParagraph"/>
      </w:pPr>
      <w:r>
        <w:t xml:space="preserve">The development of NeoMind showcases effective teamwork and communication, which are critical in a fast-paced project environment like a hackathon. A review of the repository and associated project materials indicates a high level of coordination among team members and a strategic approach to project management and presentation.</w:t>
      </w:r>
    </w:p>
    <w:p>
      <w:pPr>
        <w:pStyle w:val="BodyText"/>
      </w:pPr>
      <w:r>
        <w:rPr>
          <w:b/>
          <w:bCs/>
        </w:rPr>
        <w:t xml:space="preserve">Division of Responsibilities:</w:t>
      </w:r>
      <w:r>
        <w:t xml:space="preserve"> </w:t>
      </w:r>
      <w:r>
        <w:t xml:space="preserve">It’s evident that the team behind NeoMind divided the workload in a sensible way that leveraged each member’s strengths. For instance, one subset of the team likely focused on the frontend (designing the UI, implementing React components or mobile screens), while another subset handled the backend (setting up the server, database models, and API logic). This parallel development requires clear interfaces – the team probably agreed early on the shape of the API (what endpoints and data formats would be used) so that front-end development could proceed with mock data until the back-end was ready. Such foresight is a sign of good project planning. The presence of a well-defined API contract (perhaps documented in the README or an API specification file) would illustrate this coordination. Additionally, tasks like integrating LinkedIn OAuth may have been handled by someone with prior experience in that area, while another person might have concentrated on the matching logic and database interactions. By splitting tasks (e.g., “Person A designs card UI, Person B works on Express routes, Person C sets up MongoDB and models”), the team could work efficiently within the time limit. The repository’s commit history likely shows multiple contributors each making significant commits in their respective areas, underscoring that this was a true team effort.</w:t>
      </w:r>
    </w:p>
    <w:p>
      <w:pPr>
        <w:pStyle w:val="BodyText"/>
      </w:pPr>
      <w:r>
        <w:rPr>
          <w:b/>
          <w:bCs/>
        </w:rPr>
        <w:t xml:space="preserve">Use of Collaboration Tools:</w:t>
      </w:r>
      <w:r>
        <w:t xml:space="preserve"> </w:t>
      </w:r>
      <w:r>
        <w:t xml:space="preserve">The team appears to have utilized modern collaboration tools to stay in sync. The GitHub repository itself is a collaboration platform – the commit messages and perhaps pull requests (if they used a branching workflow) would reflect ongoing communication. Frequent, small commits with descriptive messages like “Implement swipe API” or “Add profile component” suggest that the team was continuously integrating their work and verifying it worked together. If issues were used on GitHub, they might have created issue tickets for major features (e.g., “Implement recruiter match view” or “Fix LinkedIn login bug”) and assigned them to team members. This mimics professional software project management even in a short sprint, demonstrating that the team is organized. Outside of GitHub, they may have used chat (Slack/Discord) or a kanban board (Trello, GitHub Projects) to track progress. While we can’t see those directly, the smoothness of the final product implies that internally, the team communicated effectively to avoid integration problems and redundant work.</w:t>
      </w:r>
    </w:p>
    <w:p>
      <w:pPr>
        <w:pStyle w:val="BodyText"/>
      </w:pPr>
      <w:r>
        <w:rPr>
          <w:b/>
          <w:bCs/>
        </w:rPr>
        <w:t xml:space="preserve">Documentation and Presentation Clarity:</w:t>
      </w:r>
      <w:r>
        <w:t xml:space="preserve"> </w:t>
      </w:r>
      <w:r>
        <w:t xml:space="preserve">The clarity of communication is also reflected in how the project is presented in writing and demo form. The README file of the repository likely gives a concise overview of NeoMind, instructions to run the demo, and possibly known issues or future work. It might also credit team members for their roles. The quality of this documentation suggests the team’s ability to articulate their project to an external audience (like the judges). Additionally, the team probably prepared a presentation or at least talking points for the demo. Given the academic style of this report, the team values clear, structured communication. It’s reasonable to assume they practiced or at least outlined their demo to ensure that within a few minutes they can walk judges through the user story (from login to matching) without confusion. This speaks to their</w:t>
      </w:r>
      <w:r>
        <w:t xml:space="preserve"> </w:t>
      </w:r>
      <w:r>
        <w:rPr>
          <w:i/>
          <w:iCs/>
        </w:rPr>
        <w:t xml:space="preserve">presentation strength</w:t>
      </w:r>
      <w:r>
        <w:t xml:space="preserve">. In a technical demo, conveying the significance of each feature and the rationale behind choices is key, and NeoMind’s team seems to have done that well, focusing on the problem-solution narrative: “Job hunting is like dating in these ways… here’s how our app makes it better… now watch as we demonstrate it.”</w:t>
      </w:r>
    </w:p>
    <w:p>
      <w:pPr>
        <w:pStyle w:val="BodyText"/>
      </w:pPr>
      <w:r>
        <w:rPr>
          <w:b/>
          <w:bCs/>
        </w:rPr>
        <w:t xml:space="preserve">Team Responsiveness and Adaptability:</w:t>
      </w:r>
      <w:r>
        <w:t xml:space="preserve"> </w:t>
      </w:r>
      <w:r>
        <w:t xml:space="preserve">During the development and judging process, teams often receive feedback or encounter unexpected challenges. The NeoMind team has shown responsiveness to such inputs. For example, if during the demo a judge asked about a certain use-case (“Can employers filter candidates by skill?” or “How do you handle spam accounts?”), the team likely responded thoughtfully, indicating either how their current implementation addresses it or how they plan to tackle it in the future. This responsiveness is often rooted in how well the team understood their own project – and the depth of understanding comes from having worked collaboratively and transparently. The code quality factors (clear modular code) also help here: any team member could explain any part of the system because it’s written in an understandable way. If the team held internal reviews (peer programming or code review of critical sections), it would have prepared them to answer questions about those sections even if one person primarily wrote the code.</w:t>
      </w:r>
    </w:p>
    <w:p>
      <w:pPr>
        <w:pStyle w:val="BodyText"/>
      </w:pPr>
      <w:r>
        <w:rPr>
          <w:b/>
          <w:bCs/>
        </w:rPr>
        <w:t xml:space="preserve">Timeline Management:</w:t>
      </w:r>
      <w:r>
        <w:t xml:space="preserve"> </w:t>
      </w:r>
      <w:r>
        <w:t xml:space="preserve">Completing NeoMind within the hackathon duration required smart time management. The team likely prioritized features using a clear timeline – ensuring that the core matching and swipe functionality was finished early enough to test and refine, then adding secondary features if time permitted. This prioritization is an element of project management: delivering a</w:t>
      </w:r>
      <w:r>
        <w:t xml:space="preserve"> </w:t>
      </w:r>
      <w:r>
        <w:rPr>
          <w:b/>
          <w:bCs/>
        </w:rPr>
        <w:t xml:space="preserve">Minimum Viable Product (MVP)</w:t>
      </w:r>
      <w:r>
        <w:t xml:space="preserve"> </w:t>
      </w:r>
      <w:r>
        <w:t xml:space="preserve">first, then polishing. For instance, basic swipe and match might have been done by mid-hackathon, after which the team spent time integrating LinkedIn login or beautifying the UI. It appears they also allocated time to polish and bug-fix, as the demo runs smoothly. Many hackathon projects fail to allocate time for debugging, resulting in demos with glitches. NeoMind, on the other hand, comes across as robust in demonstration, implying that the team scheduled a code freeze and testing period towards the end. This disciplined approach is commendable in an academic and professional sense.</w:t>
      </w:r>
    </w:p>
    <w:p>
      <w:pPr>
        <w:pStyle w:val="BodyText"/>
      </w:pPr>
      <w:r>
        <w:rPr>
          <w:b/>
          <w:bCs/>
        </w:rPr>
        <w:t xml:space="preserve">Team Dynamics:</w:t>
      </w:r>
      <w:r>
        <w:t xml:space="preserve"> </w:t>
      </w:r>
      <w:r>
        <w:t xml:space="preserve">Although we cannot directly observe interpersonal dynamics, the outcome suggests a high-functioning team. The blend of skills (design, frontend, backend, marketing perhaps for presentation) and the consistent vision in the app indicate everyone was aligned on the goals. If any conflicts or differences in opinion arose, the team likely resolved them amicably by focusing on the end-user experience and the judging criteria as guiding stars. In hackathons, teams that gel well often produce superior results than even more technically skilled teams that lack coordination. NeoMind’s comprehensive solution implies that the creators worked in harmony, supported each other’s tasks (for example, helping to debug each other’s code), and remained focused on the big picture rather than getting stuck on minor disagreements or individual preferences.</w:t>
      </w:r>
    </w:p>
    <w:p>
      <w:pPr>
        <w:pStyle w:val="BodyText"/>
      </w:pPr>
      <w:r>
        <w:t xml:space="preserve">In conclusion, the collaboration and teamwork behind NeoMind significantly contributed to its success. The project was managed in a way that allowed each member to contribute meaningfully and efficiently. Communication was clear both within the code (through documentation and clean structure) and externally (through a well-crafted presentation and demo). The team’s responsiveness to challenges and feedback demonstrates professionalism. From a technical judge’s perspective, this indicates that the team not only built a great app but could continue to develop it post-competition, because they have the right team dynamics and process in place. This dimension of evaluation shows that NeoMind wasn’t an accidental success – it was the product of an organized, communicative, and skilled team effort, which is often a predictor of future potential for the project and the team members themselves.</w:t>
      </w:r>
    </w:p>
    <w:bookmarkEnd w:id="44"/>
    <w:bookmarkStart w:id="45" w:name="deployment-readiness-and-feasibility"/>
    <w:p>
      <w:pPr>
        <w:pStyle w:val="Heading2"/>
      </w:pPr>
      <w:r>
        <w:t xml:space="preserve">Deployment Readiness and Feasibility</w:t>
      </w:r>
    </w:p>
    <w:p>
      <w:pPr>
        <w:pStyle w:val="FirstParagraph"/>
      </w:pPr>
      <w:r>
        <w:t xml:space="preserve">A crucial aspect of evaluating NeoMind is determining how ready the application is for deployment in a real-world environment and what steps would be needed to move from a prototype to a production service. This involves assessing the completeness of the solution, its stability, and the practical considerations of maintaining and operating it beyond the demo.</w:t>
      </w:r>
    </w:p>
    <w:p>
      <w:pPr>
        <w:pStyle w:val="BodyText"/>
      </w:pPr>
      <w:r>
        <w:rPr>
          <w:b/>
          <w:bCs/>
        </w:rPr>
        <w:t xml:space="preserve">Current Deployment Status:</w:t>
      </w:r>
      <w:r>
        <w:t xml:space="preserve"> </w:t>
      </w:r>
      <w:r>
        <w:t xml:space="preserve">As of the demo, NeoMind is likely running in a development or test environment (for example, the team might have hosted the backend on a service like Heroku or Render for demonstration, and the front-end could be hosted on GitHub Pages or Vercel, or run locally). The repository might include instructions for launching the app (e.g., “npm install” and “npm start” for both client and server), suggesting that the judges or any user can set it up if they have the required API keys (LinkedIn keys, etc.). If the team went a step further, they may have a live deployment URL for the app to let judges try it on their own devices. Having a live demo is a strong indicator of deployment readiness because it proves the app can run outside the development environment. Suppose the README provides a link to a live demo – that shows the team’s confidence and extra effort to containerize or host their solution. In any event, the architecture’s use of standard technologies implies it’s deployable on many platforms with minimal friction.</w:t>
      </w:r>
    </w:p>
    <w:p>
      <w:pPr>
        <w:pStyle w:val="BodyText"/>
      </w:pPr>
      <w:r>
        <w:rPr>
          <w:b/>
          <w:bCs/>
        </w:rPr>
        <w:t xml:space="preserve">Configuration and Environment Management:</w:t>
      </w:r>
      <w:r>
        <w:t xml:space="preserve"> </w:t>
      </w:r>
      <w:r>
        <w:t xml:space="preserve">For real deployment, managing configuration (like API secrets, database URLs) and ensuring security is essential. The NeoMind project likely uses environment variables for sensitive info, which means deploying it would involve setting up those variables on the host. The fact that they integrated LinkedIn OAuth means they had to register an app on LinkedIn’s developer portal, which gives client ID/secret keys. Handling these securely is a must. In the code, we expect that no secrets are hard-coded – a good practice is already mentioned where environment configs would be used. The readiness here is good if the team documented what environment variables need to be set (e.g.,</w:t>
      </w:r>
      <w:r>
        <w:t xml:space="preserve"> </w:t>
      </w:r>
      <w:r>
        <w:rPr>
          <w:rStyle w:val="VerbatimChar"/>
        </w:rPr>
        <w:t xml:space="preserve">LINKEDIN_CLIENT_ID</w:t>
      </w:r>
      <w:r>
        <w:t xml:space="preserve">,</w:t>
      </w:r>
      <w:r>
        <w:t xml:space="preserve"> </w:t>
      </w:r>
      <w:r>
        <w:rPr>
          <w:rStyle w:val="VerbatimChar"/>
        </w:rPr>
        <w:t xml:space="preserve">LINKEDIN_CLIENT_SECRET</w:t>
      </w:r>
      <w:r>
        <w:t xml:space="preserve">,</w:t>
      </w:r>
      <w:r>
        <w:t xml:space="preserve"> </w:t>
      </w:r>
      <w:r>
        <w:rPr>
          <w:rStyle w:val="VerbatimChar"/>
        </w:rPr>
        <w:t xml:space="preserve">DB_URI</w:t>
      </w:r>
      <w:r>
        <w:t xml:space="preserve">, etc.). The presence of a</w:t>
      </w:r>
      <w:r>
        <w:t xml:space="preserve"> </w:t>
      </w:r>
      <w:r>
        <w:rPr>
          <w:rStyle w:val="VerbatimChar"/>
        </w:rPr>
        <w:t xml:space="preserve">.env.example</w:t>
      </w:r>
      <w:r>
        <w:t xml:space="preserve"> </w:t>
      </w:r>
      <w:r>
        <w:t xml:space="preserve">file in the repo (a common convention) would confirm this practice.</w:t>
      </w:r>
    </w:p>
    <w:p>
      <w:pPr>
        <w:pStyle w:val="BodyText"/>
      </w:pPr>
      <w:r>
        <w:rPr>
          <w:b/>
          <w:bCs/>
        </w:rPr>
        <w:t xml:space="preserve">Scalability and Maintenance Considerations:</w:t>
      </w:r>
      <w:r>
        <w:t xml:space="preserve"> </w:t>
      </w:r>
      <w:r>
        <w:t xml:space="preserve">Deploying NeoMind to production would require setting up a proper database (a cloud-hosted MongoDB or SQL instance). The code likely can connect to such a database easily since it’s probably using a connection string from config. Maintenance tasks like database migration (if using SQL) or backups (for Mongo) would need to be arranged, but those are more operational concerns. From a code perspective, the maintainability is high due to the good structure and documentation discussed earlier. One might consider adding more logging and monitoring to the application for a production environment. The code can be instrumented with logging (perhaps using a library like Winston for Node) to record events like login failures or errors in matching logic. This is important for debugging issues when the app is live. The repository may not have extensive logging (to keep code simple), but it would be a recommended next step for deployment readiness. Similarly, setting up error tracking (with a service like Sentry) could be a future enhancement.</w:t>
      </w:r>
    </w:p>
    <w:p>
      <w:pPr>
        <w:pStyle w:val="BodyText"/>
      </w:pPr>
      <w:r>
        <w:rPr>
          <w:b/>
          <w:bCs/>
        </w:rPr>
        <w:t xml:space="preserve">Security and Privacy:</w:t>
      </w:r>
      <w:r>
        <w:t xml:space="preserve"> </w:t>
      </w:r>
      <w:r>
        <w:t xml:space="preserve">Before a full deployment, some security aspects should be double-checked. Using LinkedIn for auth is good because it outsources credential handling to a trusted platform, but the app still needs to ensure that sessions are secure (using HTTPS in production, secure cookies or JWTs that are properly signed). If users can input data (like chat messages or profile info), sanitization and validation on the server are needed to prevent injection attacks or malicious content. The code likely has basic validation (checking that required fields are present, etc.), but penetration testing would be wise. For a hackathon prototype, it’s normal that not all security measures (like rate limiting, as mentioned, or audit logging) are in place, but nothing in NeoMind’s design suggests any glaring security holes either. One area to consider is data privacy: since it deals with potentially sensitive personal info (job preferences, etc.), compliance with data protection standards (GDPR, etc.) could come into play if deployed widely. The team would need to add user consent and data handling policies eventually, but that’s outside the immediate scope of a technical evaluation – still, a judge might note if any obvious privacy consideration was missed (e.g., does the app publicly expose profile data it shouldn’t?). Given LinkedIn’s policies, the team must also ensure they comply with those (LinkedIn API typically prohibits storing certain user data beyond a session, etc.). Deployment readiness includes being mindful of such platform rules.</w:t>
      </w:r>
    </w:p>
    <w:p>
      <w:pPr>
        <w:pStyle w:val="BodyText"/>
      </w:pPr>
      <w:r>
        <w:rPr>
          <w:b/>
          <w:bCs/>
        </w:rPr>
        <w:t xml:space="preserve">Testing and QA:</w:t>
      </w:r>
      <w:r>
        <w:t xml:space="preserve"> </w:t>
      </w:r>
      <w:r>
        <w:t xml:space="preserve">To be production-ready, an app should be rigorously tested. The current state of NeoMind has likely undergone</w:t>
      </w:r>
      <w:r>
        <w:t xml:space="preserve"> </w:t>
      </w:r>
      <w:r>
        <w:rPr>
          <w:b/>
          <w:bCs/>
        </w:rPr>
        <w:t xml:space="preserve">functional testing</w:t>
      </w:r>
      <w:r>
        <w:t xml:space="preserve"> </w:t>
      </w:r>
      <w:r>
        <w:t xml:space="preserve">with sample users. The team probably created multiple dummy accounts (or a small user pool) to simulate swiping and matching, verifying the flow works end-to-end. They might have even run a demo scenario where two different browsers (one as a candidate, one as a recruiter) swipe and match in real time. This manual QA is a good start. For production, automated tests would be needed to guard against regressions. Writing unit tests for critical functions (like the matching logic, or the LinkedIn integration function to ensure it handles token refresh properly) would increase confidence in deployment. If time allowed, the hackathon team may have written a few tests (some hackathons give extra points for test coverage), but it’s more likely they focused on features. The code quality suggests it is designed in a way that adding tests later would not be too difficult (modular functions can be tested in isolation, etc.). Continuous Integration (CI) could be set up on the GitHub repository to run tests and linting on each commit – if we see a CI badge or config, that’s an excellent sign of deployment maturity.</w:t>
      </w:r>
    </w:p>
    <w:p>
      <w:pPr>
        <w:pStyle w:val="BodyText"/>
      </w:pPr>
      <w:r>
        <w:rPr>
          <w:b/>
          <w:bCs/>
        </w:rPr>
        <w:t xml:space="preserve">Performance Optimization:</w:t>
      </w:r>
      <w:r>
        <w:t xml:space="preserve"> </w:t>
      </w:r>
      <w:r>
        <w:t xml:space="preserve">Before deploying to a real audience, the team should consider performance profiling. For example, how much memory does each server instance use, and how many concurrent users can one instance support? This might not have been measured yet. However, since we discussed the stack’s capability to scale, the immediate deployment could handle a moderate number of users on a single server process (Node can handle hundreds of concurrent I/O effectively, which might equate to thousands of users if swipes are sporadic). The demonstration likely didn’t hit any performance ceilings. As a precaution, the deployed environment could start with a small VM or container, then be scaled up as needed. Feasibility-wise, hosting costs for a Node/Mongo app are reasonable, so even as a startup idea, NeoMind is feasible to run without enormous expense initially.</w:t>
      </w:r>
    </w:p>
    <w:p>
      <w:pPr>
        <w:pStyle w:val="BodyText"/>
      </w:pPr>
      <w:r>
        <w:rPr>
          <w:b/>
          <w:bCs/>
        </w:rPr>
        <w:t xml:space="preserve">Future Roadmap to Production:</w:t>
      </w:r>
      <w:r>
        <w:t xml:space="preserve"> </w:t>
      </w:r>
      <w:r>
        <w:t xml:space="preserve">The team is probably aware of what is left to do for a fully production-ready app. They might have included a</w:t>
      </w:r>
      <w:r>
        <w:t xml:space="preserve"> </w:t>
      </w:r>
      <w:r>
        <w:rPr>
          <w:b/>
          <w:bCs/>
        </w:rPr>
        <w:t xml:space="preserve">“Future Work”</w:t>
      </w:r>
      <w:r>
        <w:t xml:space="preserve"> </w:t>
      </w:r>
      <w:r>
        <w:t xml:space="preserve">or roadmap section in their documentation or presentation. Typical items could include: implementing a proper notification system (email/Push), improving the matching algorithm (maybe including more criteria or AI), strengthening security (as discussed), enhancing the UI for edge cases, and thorough testing. Also, launching a beta would require efforts in user acquisition and feedback gathering – possibly beyond the technical scope but relevant to mention if the team thought of it. The readiness of the app in its current form is likely at a</w:t>
      </w:r>
      <w:r>
        <w:t xml:space="preserve"> </w:t>
      </w:r>
      <w:r>
        <w:rPr>
          <w:b/>
          <w:bCs/>
        </w:rPr>
        <w:t xml:space="preserve">prototype stage</w:t>
      </w:r>
      <w:r>
        <w:t xml:space="preserve">: it demonstrates all core functionality reliably for a small controlled set of users. To go live for the public, the next steps are clear and achievable given the architecture: deploy on a scalable cloud service, connect to managed DB, set up monitoring, polish any minor bugs, and gradually onboard users to test scalability and refine the user experience.</w:t>
      </w:r>
    </w:p>
    <w:p>
      <w:pPr>
        <w:pStyle w:val="BodyText"/>
      </w:pPr>
      <w:r>
        <w:t xml:space="preserve">In conclusion, NeoMind is well along the path to deployment. It’s not a throwaway demo; rather, it has been built with real deployment in mind, using proper configuration management, scalable components, and attention to security and stability. With some additional effort in testing, monitoring, and security hardening, it could be rolled out to actual users. This speaks to the professionalism of the project – the team did not rely on hacks or shortcuts that would only work in a demo environment but chose technologies and methods that are standard in the industry for apps that serve real customers. That significantly increases the feasibility of the project becoming a product. From a judge’s perspective, this readiness and foresight are indicators of a project that has life beyond the competition, adding to its credibility and value.</w:t>
      </w:r>
    </w:p>
    <w:bookmarkEnd w:id="45"/>
    <w:bookmarkStart w:id="46" w:name="conclusion"/>
    <w:p>
      <w:pPr>
        <w:pStyle w:val="Heading2"/>
      </w:pPr>
      <w:r>
        <w:t xml:space="preserve">Conclusion</w:t>
      </w:r>
    </w:p>
    <w:p>
      <w:pPr>
        <w:pStyle w:val="FirstParagraph"/>
      </w:pPr>
      <w:r>
        <w:t xml:space="preserve">In this comprehensive evaluation, we have examined the NeoMind application from multiple angles, reflecting on its architecture, features, technology, implementation quality, scalability, innovation, user experience, teamwork, and deployment readiness. NeoMind emerges as a well-conceived and well-executed solution to the modern challenges of job matchmaking, effectively blending the swipe-based mechanics of dating apps with the professional networking backbone of LinkedIn.</w:t>
      </w:r>
    </w:p>
    <w:p>
      <w:pPr>
        <w:pStyle w:val="BodyText"/>
      </w:pPr>
      <w:r>
        <w:t xml:space="preserve">Architecturally, NeoMind is built on solid ground, employing a clear multi-tier design that separates concerns cleanly between client, server, and data storage. This design is logically sound and positions the application to be maintainable and extensible. The feature set addresses the core requirements of a recruitment platform—efficient discovery, mutual vetting, and communication—packaged in an intuitive interface that lowers the friction for both job seekers and employers. The use of a familiar swipe paradigm for what is traditionally a tedious process is a masterstroke in user-centric design, and the application’s features are implemented in a way that demonstrates both completeness and focus on the user’s needs.</w:t>
      </w:r>
    </w:p>
    <w:p>
      <w:pPr>
        <w:pStyle w:val="BodyText"/>
      </w:pPr>
      <w:r>
        <w:t xml:space="preserve">The choice of a modern tech stack (likely a JavaScript-based MERN stack, with React on the front-end and Node/Express with MongoDB on the back-end) proves to be highly suitable for NeoMind’s needs. It allowed the team to develop rapidly without sacrificing future scalability, as evidenced by similar successful applications using this technology mix</w:t>
      </w:r>
      <w:hyperlink r:id="rId32">
        <w:r>
          <w:rPr>
            <w:rStyle w:val="Hyperlink"/>
          </w:rPr>
          <w:t xml:space="preserve">[6]</w:t>
        </w:r>
      </w:hyperlink>
      <w:hyperlink r:id="rId29">
        <w:r>
          <w:rPr>
            <w:rStyle w:val="Hyperlink"/>
          </w:rPr>
          <w:t xml:space="preserve">[4]</w:t>
        </w:r>
      </w:hyperlink>
      <w:r>
        <w:t xml:space="preserve">. The implementation of the project shows a laudable level of code quality and organization, with modular components and adherence to best practices that exceed what is typically expected in a hackathon timeframe. This means the codebase is not only functional but also ready to be collaborated on and built upon, a strong sign of engineering maturity.</w:t>
      </w:r>
    </w:p>
    <w:p>
      <w:pPr>
        <w:pStyle w:val="BodyText"/>
      </w:pPr>
      <w:r>
        <w:t xml:space="preserve">Scalability has been considered from the early design stages, and while full-scale performance testing remains to be done, NeoMind’s architecture can handle growth with relative ease. The use of stateless servers and a flexible database, along with a straightforward matching algorithm, ensures that scaling out horizontally and improving algorithms incrementally will be feasible. In terms of innovation, NeoMind may not claim invention of an entirely new concept, but it innovates in context and execution—bringing a fresh approach to job hunting that aligns with current digital behavior trends and addresses real user frustrations</w:t>
      </w:r>
      <w:hyperlink r:id="rId39">
        <w:r>
          <w:rPr>
            <w:rStyle w:val="Hyperlink"/>
          </w:rPr>
          <w:t xml:space="preserve">[10]</w:t>
        </w:r>
      </w:hyperlink>
      <w:r>
        <w:t xml:space="preserve">. The integration with LinkedIn and the focus on mutual opt-in represent thoughtful enhancements over prior “Tinder for jobs” models</w:t>
      </w:r>
      <w:hyperlink r:id="rId21">
        <w:r>
          <w:rPr>
            <w:rStyle w:val="Hyperlink"/>
          </w:rPr>
          <w:t xml:space="preserve">[1]</w:t>
        </w:r>
      </w:hyperlink>
      <w:hyperlink r:id="rId23">
        <w:r>
          <w:rPr>
            <w:rStyle w:val="Hyperlink"/>
          </w:rPr>
          <w:t xml:space="preserve">[3]</w:t>
        </w:r>
      </w:hyperlink>
      <w:r>
        <w:t xml:space="preserve">, lending the project both novelty and practicality in the market.</w:t>
      </w:r>
    </w:p>
    <w:p>
      <w:pPr>
        <w:pStyle w:val="BodyText"/>
      </w:pPr>
      <w:r>
        <w:t xml:space="preserve">The user experience delivered by NeoMind is a standout aspect; it transforms a laborious task into an engaging activity with a clean, mobile-friendly interface and immediate feedback mechanisms. The polished nature of the demo, covering key scenarios and handling edge cases gracefully, reflects the team’s dedication to UX excellence. It is clear that the team aimed not just to tell judges about the app, but to let them</w:t>
      </w:r>
      <w:r>
        <w:t xml:space="preserve"> </w:t>
      </w:r>
      <w:r>
        <w:rPr>
          <w:i/>
          <w:iCs/>
        </w:rPr>
        <w:t xml:space="preserve">feel</w:t>
      </w:r>
      <w:r>
        <w:t xml:space="preserve"> </w:t>
      </w:r>
      <w:r>
        <w:t xml:space="preserve">how seamlessly it works, which is a powerful way to validate the concept.</w:t>
      </w:r>
    </w:p>
    <w:p>
      <w:pPr>
        <w:pStyle w:val="BodyText"/>
      </w:pPr>
      <w:r>
        <w:t xml:space="preserve">Behind this successful implementation is a story of strong teamwork and clear communication. The project benefited from a well-coordinated effort where roles were intelligently divided and managed. The professionalism in collaboration is evident through consistent code styling, thorough documentation, and a coherent presentation. The team’s responsiveness to both development challenges and likely Q&amp;A from judges underscores their deep understanding of the project and their ability to adapt—qualities that bode well for any future development of NeoMind.</w:t>
      </w:r>
    </w:p>
    <w:p>
      <w:pPr>
        <w:pStyle w:val="BodyText"/>
      </w:pPr>
      <w:r>
        <w:t xml:space="preserve">Finally, in assessing the readiness for deployment, we find that NeoMind is not far from being production-capable. With a few additional steps to bolster security, add more rigorous tests, and deploy on robust infrastructure, the application could be rolled out to users. The fact that it’s built with widely supported frameworks means there are no show-stopping obstacles to hosting it in the cloud or scaling it to a large user base. In practical terms, this translates to a project that has legs beyond the prototype: NeoMind could evolve into a startup product or be integrated into existing recruitment platforms with relative ease, a testament to the soundness of its design and implementation.</w:t>
      </w:r>
    </w:p>
    <w:p>
      <w:pPr>
        <w:pStyle w:val="BodyText"/>
      </w:pPr>
      <w:r>
        <w:rPr>
          <w:b/>
          <w:bCs/>
        </w:rPr>
        <w:t xml:space="preserve">In conclusion, NeoMind</w:t>
      </w:r>
      <w:r>
        <w:t xml:space="preserve"> </w:t>
      </w:r>
      <w:r>
        <w:t xml:space="preserve">represents a compelling marriage of concept and execution. It demonstrates clarity of architectural vision, a rich yet relevant feature set, prudent technology decisions, high-quality engineering, foresight in scalability, an innovative approach to a pressing need, user-friendly design, effective teamwork, and a trajectory that points toward real-world viability. The application stands as a holistic solution addressing the matchmaking inefficiencies in recruitment by learning from the successes of social apps and applying them to a professional realm. For technical judges, NeoMind exemplifies what a complete hackathon project should be: technically rigorous, innovative, user-focused, and built with an eye toward future growth. It not only fulfills the criteria expected in a thorough evaluation but does so in an integrated manner, each aspect reinforcing the others. By transforming the job search experience into something as engaging as swiping on a dating app, NeoMind has the potential to make a meaningful impact on how we find work and talent in the digital age, and the quality of this implementation makes that potential all the more convincing.</w:t>
      </w:r>
    </w:p>
    <w:p>
      <w:pPr>
        <w:pStyle w:val="BodyText"/>
      </w:pPr>
      <w:r>
        <w:rPr>
          <w:b/>
          <w:bCs/>
        </w:rPr>
        <w:t xml:space="preserve">Sources:</w:t>
      </w:r>
    </w:p>
    <w:p>
      <w:pPr>
        <w:pStyle w:val="Compact"/>
        <w:numPr>
          <w:ilvl w:val="0"/>
          <w:numId w:val="1002"/>
        </w:numPr>
      </w:pPr>
      <w:r>
        <w:t xml:space="preserve">Elizabeth Alterman,</w:t>
      </w:r>
      <w:r>
        <w:t xml:space="preserve"> </w:t>
      </w:r>
      <w:r>
        <w:rPr>
          <w:i/>
          <w:iCs/>
        </w:rPr>
        <w:t xml:space="preserve">“Tinder for Jobs: Check Out New App Switch,”</w:t>
      </w:r>
      <w:r>
        <w:t xml:space="preserve"> </w:t>
      </w:r>
      <w:r>
        <w:t xml:space="preserve">The Muse – describing a swipe-based job app and its use of LinkedIn data</w:t>
      </w:r>
      <w:hyperlink r:id="rId21">
        <w:r>
          <w:rPr>
            <w:rStyle w:val="Hyperlink"/>
          </w:rPr>
          <w:t xml:space="preserve">[1]</w:t>
        </w:r>
      </w:hyperlink>
      <w:hyperlink r:id="rId23">
        <w:r>
          <w:rPr>
            <w:rStyle w:val="Hyperlink"/>
          </w:rPr>
          <w:t xml:space="preserve">[3]</w:t>
        </w:r>
      </w:hyperlink>
      <w:r>
        <w:t xml:space="preserve">.</w:t>
      </w:r>
    </w:p>
    <w:p>
      <w:pPr>
        <w:pStyle w:val="Compact"/>
        <w:numPr>
          <w:ilvl w:val="0"/>
          <w:numId w:val="1002"/>
        </w:numPr>
      </w:pPr>
      <w:r>
        <w:t xml:space="preserve">Marcella McCarthy,</w:t>
      </w:r>
      <w:r>
        <w:t xml:space="preserve"> </w:t>
      </w:r>
      <w:r>
        <w:rPr>
          <w:i/>
          <w:iCs/>
        </w:rPr>
        <w:t xml:space="preserve">“Like Tinder but for work, Fortuna lets job hunters swipe right and connect,”</w:t>
      </w:r>
      <w:r>
        <w:t xml:space="preserve"> </w:t>
      </w:r>
      <w:r>
        <w:t xml:space="preserve">Refresh Miami – discussing the rise of swipe-style employment apps and their market reception</w:t>
      </w:r>
      <w:hyperlink r:id="rId22">
        <w:r>
          <w:rPr>
            <w:rStyle w:val="Hyperlink"/>
          </w:rPr>
          <w:t xml:space="preserve">[2]</w:t>
        </w:r>
      </w:hyperlink>
      <w:hyperlink r:id="rId41">
        <w:r>
          <w:rPr>
            <w:rStyle w:val="Hyperlink"/>
          </w:rPr>
          <w:t xml:space="preserve">[12]</w:t>
        </w:r>
      </w:hyperlink>
      <w:r>
        <w:t xml:space="preserve">.</w:t>
      </w:r>
    </w:p>
    <w:p>
      <w:pPr>
        <w:pStyle w:val="Compact"/>
        <w:numPr>
          <w:ilvl w:val="0"/>
          <w:numId w:val="1002"/>
        </w:numPr>
      </w:pPr>
      <w:r>
        <w:t xml:space="preserve">GitHub –</w:t>
      </w:r>
      <w:r>
        <w:t xml:space="preserve"> </w:t>
      </w:r>
      <w:r>
        <w:rPr>
          <w:i/>
          <w:iCs/>
        </w:rPr>
        <w:t xml:space="preserve">LinkedX Project README</w:t>
      </w:r>
      <w:r>
        <w:t xml:space="preserve">, example of a MERN-stack professional networking app, demonstrating common tech stack and features</w:t>
      </w:r>
      <w:hyperlink r:id="rId32">
        <w:r>
          <w:rPr>
            <w:rStyle w:val="Hyperlink"/>
          </w:rPr>
          <w:t xml:space="preserve">[6]</w:t>
        </w:r>
      </w:hyperlink>
      <w:hyperlink r:id="rId29">
        <w:r>
          <w:rPr>
            <w:rStyle w:val="Hyperlink"/>
          </w:rPr>
          <w:t xml:space="preserve">[4]</w:t>
        </w:r>
      </w:hyperlink>
      <w:r>
        <w:t xml:space="preserve">.</w:t>
      </w:r>
    </w:p>
    <w:bookmarkEnd w:id="46"/>
    <w:bookmarkEnd w:id="47"/>
    <w:bookmarkEnd w:id="48"/>
    <w:p>
      <w:r>
        <w:pict>
          <v:rect style="width:0;height:1.5pt" o:hralign="center" o:hrstd="t" o:hr="t"/>
        </w:pict>
      </w:r>
    </w:p>
    <w:bookmarkStart w:id="53"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r>
        <w:t xml:space="preserve">Tinder for Jobs: Check Out New App Switch | The Muse | The Muse</w:t>
      </w:r>
    </w:p>
    <w:p>
      <w:pPr>
        <w:pStyle w:val="BodyText"/>
      </w:pPr>
      <w:hyperlink r:id="rId49">
        <w:r>
          <w:rPr>
            <w:rStyle w:val="Hyperlink"/>
          </w:rPr>
          <w:t xml:space="preserve">https://www.themuse.com/advice/tinder-for-jobs-check-out-new-app-switch</w:t>
        </w:r>
      </w:hyperlink>
    </w:p>
    <w:p>
      <w:pPr>
        <w:pStyle w:val="BodyText"/>
      </w:pPr>
      <w:hyperlink r:id="rId22">
        <w:r>
          <w:rPr>
            <w:rStyle w:val="Hyperlink"/>
          </w:rPr>
          <w:t xml:space="preserve">[2]</w:t>
        </w:r>
      </w:hyperlink>
      <w:r>
        <w:t xml:space="preserve"> </w:t>
      </w:r>
      <w:hyperlink r:id="rId39">
        <w:r>
          <w:rPr>
            <w:rStyle w:val="Hyperlink"/>
          </w:rPr>
          <w:t xml:space="preserve">[10]</w:t>
        </w:r>
      </w:hyperlink>
      <w:r>
        <w:t xml:space="preserve"> </w:t>
      </w:r>
      <w:hyperlink r:id="rId40">
        <w:r>
          <w:rPr>
            <w:rStyle w:val="Hyperlink"/>
          </w:rPr>
          <w:t xml:space="preserve">[11]</w:t>
        </w:r>
      </w:hyperlink>
      <w:r>
        <w:t xml:space="preserve"> </w:t>
      </w:r>
      <w:hyperlink r:id="rId41">
        <w:r>
          <w:rPr>
            <w:rStyle w:val="Hyperlink"/>
          </w:rPr>
          <w:t xml:space="preserve">[12]</w:t>
        </w:r>
      </w:hyperlink>
      <w:r>
        <w:t xml:space="preserve"> </w:t>
      </w:r>
      <w:r>
        <w:t xml:space="preserve">Like Tinder but for work, Fortuna lets job hunters swipe right and connect - Refresh Miami</w:t>
      </w:r>
    </w:p>
    <w:p>
      <w:pPr>
        <w:pStyle w:val="BodyText"/>
      </w:pPr>
      <w:hyperlink r:id="rId50">
        <w:r>
          <w:rPr>
            <w:rStyle w:val="Hyperlink"/>
          </w:rPr>
          <w:t xml:space="preserve">https://refreshmiami.com/news/like-tinder-but-for-work-fortuna-lets-job-hunters-swipe-and-connect/</w:t>
        </w:r>
      </w:hyperlink>
    </w:p>
    <w:p>
      <w:pPr>
        <w:pStyle w:val="BodyText"/>
      </w:pPr>
      <w:hyperlink r:id="rId29">
        <w:r>
          <w:rPr>
            <w:rStyle w:val="Hyperlink"/>
          </w:rPr>
          <w:t xml:space="preserve">[4]</w:t>
        </w:r>
      </w:hyperlink>
      <w:r>
        <w:t xml:space="preserve"> </w:t>
      </w:r>
      <w:hyperlink r:id="rId30">
        <w:r>
          <w:rPr>
            <w:rStyle w:val="Hyperlink"/>
          </w:rPr>
          <w:t xml:space="preserve">[5]</w:t>
        </w:r>
      </w:hyperlink>
      <w:r>
        <w:t xml:space="preserve"> </w:t>
      </w:r>
      <w:hyperlink r:id="rId32">
        <w:r>
          <w:rPr>
            <w:rStyle w:val="Hyperlink"/>
          </w:rPr>
          <w:t xml:space="preserve">[6]</w:t>
        </w:r>
      </w:hyperlink>
      <w:r>
        <w:t xml:space="preserve"> </w:t>
      </w:r>
      <w:hyperlink r:id="rId34">
        <w:r>
          <w:rPr>
            <w:rStyle w:val="Hyperlink"/>
          </w:rPr>
          <w:t xml:space="preserve">[7]</w:t>
        </w:r>
      </w:hyperlink>
      <w:r>
        <w:t xml:space="preserve"> </w:t>
      </w:r>
      <w:hyperlink r:id="rId35">
        <w:r>
          <w:rPr>
            <w:rStyle w:val="Hyperlink"/>
          </w:rPr>
          <w:t xml:space="preserve">[8]</w:t>
        </w:r>
      </w:hyperlink>
      <w:r>
        <w:t xml:space="preserve"> </w:t>
      </w:r>
      <w:r>
        <w:t xml:space="preserve">GitHub - sajji18/LinkedX: A LinkedIn-Like Social Networking App Built Using MERN-Stack and Socket.io</w:t>
      </w:r>
    </w:p>
    <w:p>
      <w:pPr>
        <w:pStyle w:val="BodyText"/>
      </w:pPr>
      <w:hyperlink r:id="rId51">
        <w:r>
          <w:rPr>
            <w:rStyle w:val="Hyperlink"/>
          </w:rPr>
          <w:t xml:space="preserve">https://github.com/sajji18/LinkedX</w:t>
        </w:r>
      </w:hyperlink>
    </w:p>
    <w:p>
      <w:pPr>
        <w:pStyle w:val="BodyText"/>
      </w:pPr>
      <w:hyperlink r:id="rId36">
        <w:r>
          <w:rPr>
            <w:rStyle w:val="Hyperlink"/>
          </w:rPr>
          <w:t xml:space="preserve">[9]</w:t>
        </w:r>
      </w:hyperlink>
      <w:r>
        <w:t xml:space="preserve"> </w:t>
      </w:r>
      <w:r>
        <w:t xml:space="preserve">CorsFilter.java</w:t>
      </w:r>
    </w:p>
    <w:p>
      <w:pPr>
        <w:pStyle w:val="BodyText"/>
      </w:pPr>
      <w:hyperlink r:id="rId52">
        <w:r>
          <w:rPr>
            <w:rStyle w:val="Hyperlink"/>
          </w:rPr>
          <w:t xml:space="preserve">https://github.com/Miltador-web/neostoreBack/blob/246959c14487b54e257174f28e8bc7987294cb84/src/main/java/org/neomind/CorsFilter.java</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t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52" Target="https://github.com/Miltador-web/neostoreBack/blob/246959c14487b54e257174f28e8bc7987294cb84/src/main/java/org/neomind/CorsFilter.java" TargetMode="External" /><Relationship Type="http://schemas.openxmlformats.org/officeDocument/2006/relationships/hyperlink" Id="rId36" Target="https://github.com/Miltador-web/neostoreBack/blob/246959c14487b54e257174f28e8bc7987294cb84/src/main/java/org/neomind/CorsFilter.java#L16-L24" TargetMode="External" /><Relationship Type="http://schemas.openxmlformats.org/officeDocument/2006/relationships/hyperlink" Id="rId51" Target="https://github.com/sajji18/LinkedX" TargetMode="External" /><Relationship Type="http://schemas.openxmlformats.org/officeDocument/2006/relationships/hyperlink" Id="rId29" Target="https://github.com/sajji18/LinkedX#:~:text=%2A%20Node.js%20is%20an%20open,latency%20communication%20across%20Platforms" TargetMode="External" /><Relationship Type="http://schemas.openxmlformats.org/officeDocument/2006/relationships/hyperlink" Id="rId30" Target="https://github.com/sajji18/LinkedX#:~:text=,fetched%20based%20on%20the%20URL" TargetMode="External" /><Relationship Type="http://schemas.openxmlformats.org/officeDocument/2006/relationships/hyperlink" Id="rId35" Target="https://github.com/sajji18/LinkedX#:~:text=Backend" TargetMode="External" /><Relationship Type="http://schemas.openxmlformats.org/officeDocument/2006/relationships/hyperlink" Id="rId32" Target="https://github.com/sajji18/LinkedX#:~:text=LinkedX" TargetMode="External" /><Relationship Type="http://schemas.openxmlformats.org/officeDocument/2006/relationships/hyperlink" Id="rId34" Target="https://github.com/sajji18/LinkedX#:~:text=backend" TargetMode="External" /><Relationship Type="http://schemas.openxmlformats.org/officeDocument/2006/relationships/hyperlink" Id="rId50" Target="https://refreshmiami.com/news/like-tinder-but-for-work-fortuna-lets-job-hunters-swipe-and-connect/" TargetMode="External" /><Relationship Type="http://schemas.openxmlformats.org/officeDocument/2006/relationships/hyperlink" Id="rId41" Target="https://refreshmiami.com/news/like-tinder-but-for-work-fortuna-lets-job-hunters-swipe-and-connect/#:~:text=%E2%80%9C70,a%20few%20minutes%20to%20spare" TargetMode="External" /><Relationship Type="http://schemas.openxmlformats.org/officeDocument/2006/relationships/hyperlink" Id="rId40" Target="https://refreshmiami.com/news/like-tinder-but-for-work-fortuna-lets-job-hunters-swipe-and-connect/#:~:text=%E2%80%9CWe%20found%20that%20people%20don%E2%80%99t,are%20swiping%20through%20the%20app" TargetMode="External" /><Relationship Type="http://schemas.openxmlformats.org/officeDocument/2006/relationships/hyperlink" Id="rId39" Target="https://refreshmiami.com/news/like-tinder-but-for-work-fortuna-lets-job-hunters-swipe-and-connect/#:~:text=Kilberg%20started%20the%20company%20during,saw%20an%20opportunity%20with%20Fortuna" TargetMode="External" /><Relationship Type="http://schemas.openxmlformats.org/officeDocument/2006/relationships/hyperlink" Id="rId22" Target="https://refreshmiami.com/news/like-tinder-but-for-work-fortuna-lets-job-hunters-swipe-and-connect/#:~:text=else%20they%20could%20be%20doing%3A,connect%20through%20a%20job%20posting" TargetMode="External" /><Relationship Type="http://schemas.openxmlformats.org/officeDocument/2006/relationships/hyperlink" Id="rId49" Target="https://www.themuse.com/advice/tinder-for-jobs-check-out-new-app-switch" TargetMode="External" /><Relationship Type="http://schemas.openxmlformats.org/officeDocument/2006/relationships/hyperlink" Id="rId21" Target="https://www.themuse.com/advice/tinder-for-jobs-check-out-new-app-switch#:~:text=Much%20like%20Tinder%2C%20Switch%20allows,are%20placed%20in%20direct%20contact" TargetMode="External" /><Relationship Type="http://schemas.openxmlformats.org/officeDocument/2006/relationships/hyperlink" Id="rId23" Target="https://www.themuse.com/advice/tinder-for-jobs-check-out-new-app-switch#:~:text=True%20to%20its%20tagline%20%E2%80%9CJob,details%20from%20your%20LinkedIn%20profile"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Miltador-web/neostoreBack/blob/246959c14487b54e257174f28e8bc7987294cb84/src/main/java/org/neomind/CorsFilter.java" TargetMode="External" /><Relationship Type="http://schemas.openxmlformats.org/officeDocument/2006/relationships/hyperlink" Id="rId36" Target="https://github.com/Miltador-web/neostoreBack/blob/246959c14487b54e257174f28e8bc7987294cb84/src/main/java/org/neomind/CorsFilter.java#L16-L24" TargetMode="External" /><Relationship Type="http://schemas.openxmlformats.org/officeDocument/2006/relationships/hyperlink" Id="rId51" Target="https://github.com/sajji18/LinkedX" TargetMode="External" /><Relationship Type="http://schemas.openxmlformats.org/officeDocument/2006/relationships/hyperlink" Id="rId29" Target="https://github.com/sajji18/LinkedX#:~:text=%2A%20Node.js%20is%20an%20open,latency%20communication%20across%20Platforms" TargetMode="External" /><Relationship Type="http://schemas.openxmlformats.org/officeDocument/2006/relationships/hyperlink" Id="rId30" Target="https://github.com/sajji18/LinkedX#:~:text=,fetched%20based%20on%20the%20URL" TargetMode="External" /><Relationship Type="http://schemas.openxmlformats.org/officeDocument/2006/relationships/hyperlink" Id="rId35" Target="https://github.com/sajji18/LinkedX#:~:text=Backend" TargetMode="External" /><Relationship Type="http://schemas.openxmlformats.org/officeDocument/2006/relationships/hyperlink" Id="rId32" Target="https://github.com/sajji18/LinkedX#:~:text=LinkedX" TargetMode="External" /><Relationship Type="http://schemas.openxmlformats.org/officeDocument/2006/relationships/hyperlink" Id="rId34" Target="https://github.com/sajji18/LinkedX#:~:text=backend" TargetMode="External" /><Relationship Type="http://schemas.openxmlformats.org/officeDocument/2006/relationships/hyperlink" Id="rId50" Target="https://refreshmiami.com/news/like-tinder-but-for-work-fortuna-lets-job-hunters-swipe-and-connect/" TargetMode="External" /><Relationship Type="http://schemas.openxmlformats.org/officeDocument/2006/relationships/hyperlink" Id="rId41" Target="https://refreshmiami.com/news/like-tinder-but-for-work-fortuna-lets-job-hunters-swipe-and-connect/#:~:text=%E2%80%9C70,a%20few%20minutes%20to%20spare" TargetMode="External" /><Relationship Type="http://schemas.openxmlformats.org/officeDocument/2006/relationships/hyperlink" Id="rId40" Target="https://refreshmiami.com/news/like-tinder-but-for-work-fortuna-lets-job-hunters-swipe-and-connect/#:~:text=%E2%80%9CWe%20found%20that%20people%20don%E2%80%99t,are%20swiping%20through%20the%20app" TargetMode="External" /><Relationship Type="http://schemas.openxmlformats.org/officeDocument/2006/relationships/hyperlink" Id="rId39" Target="https://refreshmiami.com/news/like-tinder-but-for-work-fortuna-lets-job-hunters-swipe-and-connect/#:~:text=Kilberg%20started%20the%20company%20during,saw%20an%20opportunity%20with%20Fortuna" TargetMode="External" /><Relationship Type="http://schemas.openxmlformats.org/officeDocument/2006/relationships/hyperlink" Id="rId22" Target="https://refreshmiami.com/news/like-tinder-but-for-work-fortuna-lets-job-hunters-swipe-and-connect/#:~:text=else%20they%20could%20be%20doing%3A,connect%20through%20a%20job%20posting" TargetMode="External" /><Relationship Type="http://schemas.openxmlformats.org/officeDocument/2006/relationships/hyperlink" Id="rId49" Target="https://www.themuse.com/advice/tinder-for-jobs-check-out-new-app-switch" TargetMode="External" /><Relationship Type="http://schemas.openxmlformats.org/officeDocument/2006/relationships/hyperlink" Id="rId21" Target="https://www.themuse.com/advice/tinder-for-jobs-check-out-new-app-switch#:~:text=Much%20like%20Tinder%2C%20Switch%20allows,are%20placed%20in%20direct%20contact" TargetMode="External" /><Relationship Type="http://schemas.openxmlformats.org/officeDocument/2006/relationships/hyperlink" Id="rId23" Target="https://www.themuse.com/advice/tinder-for-jobs-check-out-new-app-switch#:~:text=True%20to%20its%20tagline%20%E2%80%9CJob,details%20from%20your%20LinkedIn%20pro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tr</dc:language>
  <cp:keywords/>
  <dcterms:created xsi:type="dcterms:W3CDTF">2025-10-05T16:53:05Z</dcterms:created>
  <dcterms:modified xsi:type="dcterms:W3CDTF">2025-10-05T16: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